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F9085F" w14:textId="256C0491" w:rsidR="0087007F" w:rsidRPr="00A40B57" w:rsidRDefault="78A8C519" w:rsidP="00A40B57">
      <w:pPr>
        <w:spacing w:line="240" w:lineRule="auto"/>
        <w:jc w:val="center"/>
        <w:rPr>
          <w:rFonts w:ascii="Garamond" w:eastAsia="Avenir Next LT Pro" w:hAnsi="Garamond" w:cs="Segoe UI"/>
          <w:b/>
          <w:bCs/>
          <w:sz w:val="40"/>
          <w:szCs w:val="40"/>
        </w:rPr>
      </w:pPr>
      <w:r w:rsidRPr="000409F6">
        <w:rPr>
          <w:rFonts w:ascii="Garamond" w:eastAsia="Avenir Next LT Pro" w:hAnsi="Garamond" w:cs="Segoe UI"/>
          <w:b/>
          <w:bCs/>
          <w:sz w:val="40"/>
          <w:szCs w:val="40"/>
        </w:rPr>
        <w:t>Jeremiah Snow</w:t>
      </w:r>
    </w:p>
    <w:p w14:paraId="5BE9D963" w14:textId="245839AA" w:rsidR="00EC3E55" w:rsidRDefault="00EC3E55" w:rsidP="00CB42A9">
      <w:pPr>
        <w:spacing w:line="240" w:lineRule="auto"/>
        <w:jc w:val="center"/>
        <w:rPr>
          <w:rFonts w:ascii="Garamond" w:eastAsia="Avenir Next LT Pro" w:hAnsi="Garamond" w:cs="Segoe UI"/>
          <w:sz w:val="24"/>
          <w:szCs w:val="24"/>
        </w:rPr>
      </w:pPr>
      <w:r w:rsidRPr="00CB42A9">
        <w:rPr>
          <w:rFonts w:ascii="Garamond" w:eastAsia="Avenir Next LT Pro" w:hAnsi="Garamond" w:cs="Segoe UI"/>
          <w:sz w:val="24"/>
          <w:szCs w:val="24"/>
        </w:rPr>
        <w:t xml:space="preserve">Seattle, </w:t>
      </w:r>
      <w:r w:rsidR="00CB42A9">
        <w:rPr>
          <w:rFonts w:ascii="Garamond" w:eastAsia="Avenir Next LT Pro" w:hAnsi="Garamond" w:cs="Segoe UI"/>
          <w:sz w:val="24"/>
          <w:szCs w:val="24"/>
        </w:rPr>
        <w:t xml:space="preserve">WA </w:t>
      </w:r>
      <w:r w:rsidR="00CB42A9" w:rsidRPr="00CB42A9">
        <w:rPr>
          <w:rFonts w:ascii="Garamond" w:eastAsia="Avenir Next LT Pro" w:hAnsi="Garamond" w:cs="Segoe UI"/>
          <w:sz w:val="24"/>
          <w:szCs w:val="24"/>
        </w:rPr>
        <w:t>•</w:t>
      </w:r>
      <w:r w:rsidR="00CB42A9">
        <w:rPr>
          <w:rFonts w:ascii="Garamond" w:eastAsia="Avenir Next LT Pro" w:hAnsi="Garamond" w:cs="Segoe UI"/>
          <w:sz w:val="24"/>
          <w:szCs w:val="24"/>
        </w:rPr>
        <w:t xml:space="preserve"> (206)</w:t>
      </w:r>
      <w:r w:rsidR="00480731">
        <w:rPr>
          <w:rFonts w:ascii="Garamond" w:eastAsia="Avenir Next LT Pro" w:hAnsi="Garamond" w:cs="Segoe UI"/>
          <w:sz w:val="24"/>
          <w:szCs w:val="24"/>
        </w:rPr>
        <w:t xml:space="preserve"> </w:t>
      </w:r>
      <w:r w:rsidR="00CB42A9">
        <w:rPr>
          <w:rFonts w:ascii="Garamond" w:eastAsia="Avenir Next LT Pro" w:hAnsi="Garamond" w:cs="Segoe UI"/>
          <w:sz w:val="24"/>
          <w:szCs w:val="24"/>
        </w:rPr>
        <w:t xml:space="preserve">379-0109 </w:t>
      </w:r>
      <w:r w:rsidR="00CB42A9" w:rsidRPr="00CB42A9">
        <w:rPr>
          <w:rFonts w:ascii="Garamond" w:eastAsia="Avenir Next LT Pro" w:hAnsi="Garamond" w:cs="Segoe UI"/>
          <w:sz w:val="24"/>
          <w:szCs w:val="24"/>
        </w:rPr>
        <w:t>•</w:t>
      </w:r>
      <w:r w:rsidR="00BD56A2" w:rsidRPr="00BD56A2">
        <w:rPr>
          <w:rFonts w:ascii="Garamond" w:eastAsia="Avenir Next LT Pro" w:hAnsi="Garamond" w:cs="Segoe UI"/>
          <w:sz w:val="24"/>
          <w:szCs w:val="24"/>
        </w:rPr>
        <w:t xml:space="preserve"> </w:t>
      </w:r>
      <w:hyperlink r:id="rId10" w:history="1">
        <w:r w:rsidR="00016962" w:rsidRPr="0009130E">
          <w:rPr>
            <w:rStyle w:val="Hyperlink"/>
            <w:rFonts w:ascii="Garamond" w:eastAsia="Avenir Next LT Pro" w:hAnsi="Garamond" w:cs="Segoe UI"/>
            <w:sz w:val="24"/>
            <w:szCs w:val="24"/>
          </w:rPr>
          <w:t>https://jlsnow301.github.io</w:t>
        </w:r>
      </w:hyperlink>
      <w:r w:rsidR="00016962">
        <w:rPr>
          <w:rFonts w:ascii="Garamond" w:eastAsia="Avenir Next LT Pro" w:hAnsi="Garamond" w:cs="Segoe UI"/>
          <w:color w:val="000000" w:themeColor="text1"/>
          <w:sz w:val="24"/>
          <w:szCs w:val="24"/>
        </w:rPr>
        <w:t xml:space="preserve"> </w:t>
      </w:r>
      <w:r w:rsidR="00016962" w:rsidRPr="00CB42A9">
        <w:rPr>
          <w:rFonts w:ascii="Garamond" w:eastAsia="Avenir Next LT Pro" w:hAnsi="Garamond" w:cs="Segoe UI"/>
          <w:sz w:val="24"/>
          <w:szCs w:val="24"/>
        </w:rPr>
        <w:t>•</w:t>
      </w:r>
      <w:r w:rsidR="00016962">
        <w:rPr>
          <w:rFonts w:ascii="Garamond" w:eastAsia="Avenir Next LT Pro" w:hAnsi="Garamond" w:cs="Segoe UI"/>
          <w:sz w:val="24"/>
          <w:szCs w:val="24"/>
        </w:rPr>
        <w:t xml:space="preserve"> </w:t>
      </w:r>
      <w:hyperlink r:id="rId11" w:history="1">
        <w:r w:rsidR="00016962" w:rsidRPr="0009130E">
          <w:rPr>
            <w:rStyle w:val="Hyperlink"/>
            <w:rFonts w:ascii="Garamond" w:eastAsia="Avenir Next LT Pro" w:hAnsi="Garamond" w:cs="Segoe UI"/>
            <w:sz w:val="24"/>
            <w:szCs w:val="24"/>
          </w:rPr>
          <w:t>jlsnow.301@gmail.com</w:t>
        </w:r>
      </w:hyperlink>
      <w:r w:rsidR="00016962">
        <w:rPr>
          <w:rFonts w:ascii="Garamond" w:eastAsia="Avenir Next LT Pro" w:hAnsi="Garamond" w:cs="Segoe UI"/>
          <w:sz w:val="24"/>
          <w:szCs w:val="24"/>
        </w:rPr>
        <w:t xml:space="preserve"> </w:t>
      </w:r>
      <w:hyperlink r:id="rId12" w:history="1">
        <w:r w:rsidR="00016962" w:rsidRPr="0009130E">
          <w:rPr>
            <w:rStyle w:val="Hyperlink"/>
            <w:rFonts w:ascii="Garamond" w:eastAsia="Avenir Next LT Pro" w:hAnsi="Garamond" w:cs="Segoe UI"/>
            <w:sz w:val="24"/>
            <w:szCs w:val="24"/>
          </w:rPr>
          <w:t>https://www.github.com/jlsnow301</w:t>
        </w:r>
      </w:hyperlink>
      <w:r w:rsidR="00016962">
        <w:rPr>
          <w:rFonts w:ascii="Garamond" w:eastAsia="Avenir Next LT Pro" w:hAnsi="Garamond" w:cs="Segoe UI"/>
          <w:sz w:val="24"/>
          <w:szCs w:val="24"/>
        </w:rPr>
        <w:t xml:space="preserve"> </w:t>
      </w:r>
      <w:r w:rsidR="00BD56A2" w:rsidRPr="00CB42A9">
        <w:rPr>
          <w:rFonts w:ascii="Garamond" w:eastAsia="Avenir Next LT Pro" w:hAnsi="Garamond" w:cs="Segoe UI"/>
          <w:sz w:val="24"/>
          <w:szCs w:val="24"/>
        </w:rPr>
        <w:t>•</w:t>
      </w:r>
      <w:r w:rsidR="00CB42A9">
        <w:rPr>
          <w:rFonts w:ascii="Garamond" w:eastAsia="Avenir Next LT Pro" w:hAnsi="Garamond" w:cs="Segoe UI"/>
          <w:sz w:val="24"/>
          <w:szCs w:val="24"/>
        </w:rPr>
        <w:t xml:space="preserve"> </w:t>
      </w:r>
      <w:hyperlink r:id="rId13" w:history="1">
        <w:r w:rsidR="00CB42A9" w:rsidRPr="0009130E">
          <w:rPr>
            <w:rStyle w:val="Hyperlink"/>
            <w:rFonts w:ascii="Garamond" w:eastAsia="Avenir Next LT Pro" w:hAnsi="Garamond" w:cs="Segoe UI"/>
            <w:sz w:val="24"/>
            <w:szCs w:val="24"/>
          </w:rPr>
          <w:t>https://www.linkedin.com/in/jlsnow301</w:t>
        </w:r>
      </w:hyperlink>
      <w:r w:rsidR="00CB42A9">
        <w:rPr>
          <w:rFonts w:ascii="Garamond" w:eastAsia="Avenir Next LT Pro" w:hAnsi="Garamond" w:cs="Segoe UI"/>
          <w:sz w:val="24"/>
          <w:szCs w:val="24"/>
        </w:rPr>
        <w:t xml:space="preserve"> </w:t>
      </w:r>
    </w:p>
    <w:p w14:paraId="472AD0FC" w14:textId="3984CD39" w:rsidR="008458F8" w:rsidRPr="00BD56A2" w:rsidRDefault="008458F8" w:rsidP="00CB42A9">
      <w:pPr>
        <w:pBdr>
          <w:top w:val="single" w:sz="4" w:space="1" w:color="auto"/>
        </w:pBdr>
        <w:spacing w:line="240" w:lineRule="auto"/>
        <w:rPr>
          <w:rFonts w:ascii="Garamond" w:eastAsia="Avenir Next LT Pro" w:hAnsi="Garamond" w:cs="Segoe UI"/>
          <w:b/>
          <w:bCs/>
          <w:color w:val="auto"/>
          <w:sz w:val="28"/>
          <w:szCs w:val="28"/>
        </w:rPr>
      </w:pPr>
      <w:r w:rsidRPr="00BD56A2">
        <w:rPr>
          <w:rFonts w:ascii="Garamond" w:eastAsia="Avenir Next LT Pro" w:hAnsi="Garamond" w:cs="Segoe UI"/>
          <w:b/>
          <w:bCs/>
          <w:color w:val="auto"/>
          <w:sz w:val="28"/>
          <w:szCs w:val="28"/>
        </w:rPr>
        <w:t>Skills</w:t>
      </w:r>
    </w:p>
    <w:p w14:paraId="36C1E0B2" w14:textId="77777777" w:rsidR="00CB42A9" w:rsidRPr="00CB42A9" w:rsidRDefault="00CB42A9" w:rsidP="00CB42A9">
      <w:pPr>
        <w:pBdr>
          <w:top w:val="single" w:sz="4" w:space="1" w:color="auto"/>
        </w:pBdr>
        <w:spacing w:line="240" w:lineRule="auto"/>
        <w:rPr>
          <w:rFonts w:ascii="Garamond" w:eastAsia="Avenir Next LT Pro" w:hAnsi="Garamond" w:cs="Segoe UI"/>
          <w:b/>
          <w:bCs/>
          <w:color w:val="auto"/>
          <w:sz w:val="24"/>
          <w:szCs w:val="24"/>
        </w:rPr>
      </w:pPr>
    </w:p>
    <w:p w14:paraId="0C90016E" w14:textId="633FDB92" w:rsidR="008458F8" w:rsidRPr="00CB42A9" w:rsidRDefault="008458F8" w:rsidP="00DA0412">
      <w:pPr>
        <w:pStyle w:val="ListParagraph"/>
        <w:numPr>
          <w:ilvl w:val="0"/>
          <w:numId w:val="2"/>
        </w:numPr>
        <w:spacing w:line="240" w:lineRule="auto"/>
        <w:rPr>
          <w:rFonts w:ascii="Garamond" w:eastAsia="Avenir Next LT Pro" w:hAnsi="Garamond" w:cs="Segoe UI"/>
          <w:b/>
          <w:bCs/>
          <w:color w:val="auto"/>
          <w:sz w:val="24"/>
          <w:szCs w:val="24"/>
        </w:rPr>
      </w:pPr>
      <w:r w:rsidRPr="00CB42A9">
        <w:rPr>
          <w:rFonts w:ascii="Garamond" w:eastAsia="Avenir Next LT Pro" w:hAnsi="Garamond" w:cs="Segoe UI"/>
          <w:b/>
          <w:bCs/>
          <w:color w:val="auto"/>
          <w:sz w:val="24"/>
          <w:szCs w:val="24"/>
        </w:rPr>
        <w:t xml:space="preserve">Languages: </w:t>
      </w:r>
      <w:r w:rsidR="00AF023C" w:rsidRPr="00CB42A9">
        <w:rPr>
          <w:rFonts w:ascii="Garamond" w:eastAsia="Avenir Next LT Pro" w:hAnsi="Garamond" w:cs="Segoe UI"/>
          <w:color w:val="auto"/>
          <w:sz w:val="24"/>
          <w:szCs w:val="24"/>
        </w:rPr>
        <w:t xml:space="preserve">TypeScript, </w:t>
      </w:r>
      <w:r w:rsidRPr="00CB42A9">
        <w:rPr>
          <w:rFonts w:ascii="Garamond" w:eastAsia="Avenir Next LT Pro" w:hAnsi="Garamond" w:cs="Segoe UI"/>
          <w:color w:val="auto"/>
          <w:sz w:val="24"/>
          <w:szCs w:val="24"/>
        </w:rPr>
        <w:t>JavaScript</w:t>
      </w:r>
      <w:r w:rsidR="004261EC" w:rsidRPr="00CB42A9">
        <w:rPr>
          <w:rFonts w:ascii="Garamond" w:eastAsia="Avenir Next LT Pro" w:hAnsi="Garamond" w:cs="Segoe UI"/>
          <w:color w:val="auto"/>
          <w:sz w:val="24"/>
          <w:szCs w:val="24"/>
        </w:rPr>
        <w:t xml:space="preserve">, </w:t>
      </w:r>
      <w:r w:rsidRPr="00CB42A9">
        <w:rPr>
          <w:rFonts w:ascii="Garamond" w:eastAsia="Avenir Next LT Pro" w:hAnsi="Garamond" w:cs="Segoe UI"/>
          <w:color w:val="auto"/>
          <w:sz w:val="24"/>
          <w:szCs w:val="24"/>
        </w:rPr>
        <w:t>Java</w:t>
      </w:r>
      <w:r w:rsidR="004261EC" w:rsidRPr="00CB42A9">
        <w:rPr>
          <w:rFonts w:ascii="Garamond" w:eastAsia="Avenir Next LT Pro" w:hAnsi="Garamond" w:cs="Segoe UI"/>
          <w:color w:val="auto"/>
          <w:sz w:val="24"/>
          <w:szCs w:val="24"/>
        </w:rPr>
        <w:t xml:space="preserve">, </w:t>
      </w:r>
      <w:r w:rsidRPr="00CB42A9">
        <w:rPr>
          <w:rFonts w:ascii="Garamond" w:eastAsia="Avenir Next LT Pro" w:hAnsi="Garamond" w:cs="Segoe UI"/>
          <w:color w:val="auto"/>
          <w:sz w:val="24"/>
          <w:szCs w:val="24"/>
        </w:rPr>
        <w:t>Python</w:t>
      </w:r>
      <w:r w:rsidR="004261EC" w:rsidRPr="00CB42A9">
        <w:rPr>
          <w:rFonts w:ascii="Garamond" w:eastAsia="Avenir Next LT Pro" w:hAnsi="Garamond" w:cs="Segoe UI"/>
          <w:color w:val="auto"/>
          <w:sz w:val="24"/>
          <w:szCs w:val="24"/>
        </w:rPr>
        <w:t xml:space="preserve">, </w:t>
      </w:r>
      <w:r w:rsidRPr="00CB42A9">
        <w:rPr>
          <w:rFonts w:ascii="Garamond" w:eastAsia="Avenir Next LT Pro" w:hAnsi="Garamond" w:cs="Segoe UI"/>
          <w:color w:val="auto"/>
          <w:sz w:val="24"/>
          <w:szCs w:val="24"/>
        </w:rPr>
        <w:t>Go</w:t>
      </w:r>
      <w:r w:rsidR="004261EC" w:rsidRPr="00CB42A9">
        <w:rPr>
          <w:rFonts w:ascii="Garamond" w:eastAsia="Avenir Next LT Pro" w:hAnsi="Garamond" w:cs="Segoe UI"/>
          <w:color w:val="auto"/>
          <w:sz w:val="24"/>
          <w:szCs w:val="24"/>
        </w:rPr>
        <w:t xml:space="preserve">, </w:t>
      </w:r>
      <w:r w:rsidRPr="00CB42A9">
        <w:rPr>
          <w:rFonts w:ascii="Garamond" w:eastAsia="Avenir Next LT Pro" w:hAnsi="Garamond" w:cs="Segoe UI"/>
          <w:color w:val="auto"/>
          <w:sz w:val="24"/>
          <w:szCs w:val="24"/>
        </w:rPr>
        <w:t>C#</w:t>
      </w:r>
    </w:p>
    <w:p w14:paraId="4203F83E" w14:textId="7E929805" w:rsidR="008458F8" w:rsidRPr="00CB42A9" w:rsidRDefault="008458F8" w:rsidP="00DA0412">
      <w:pPr>
        <w:pStyle w:val="ListParagraph"/>
        <w:numPr>
          <w:ilvl w:val="0"/>
          <w:numId w:val="2"/>
        </w:numPr>
        <w:spacing w:line="240" w:lineRule="auto"/>
        <w:rPr>
          <w:rFonts w:ascii="Garamond" w:eastAsia="Avenir Next LT Pro" w:hAnsi="Garamond" w:cs="Segoe UI"/>
          <w:b/>
          <w:bCs/>
          <w:color w:val="auto"/>
          <w:sz w:val="24"/>
          <w:szCs w:val="24"/>
        </w:rPr>
      </w:pPr>
      <w:r w:rsidRPr="00CB42A9">
        <w:rPr>
          <w:rFonts w:ascii="Garamond" w:eastAsia="Avenir Next LT Pro" w:hAnsi="Garamond" w:cs="Segoe UI"/>
          <w:b/>
          <w:bCs/>
          <w:color w:val="auto"/>
          <w:sz w:val="24"/>
          <w:szCs w:val="24"/>
        </w:rPr>
        <w:t xml:space="preserve">Frameworks: </w:t>
      </w:r>
      <w:r w:rsidRPr="00CB42A9">
        <w:rPr>
          <w:rFonts w:ascii="Garamond" w:eastAsia="Avenir Next LT Pro" w:hAnsi="Garamond" w:cs="Segoe UI"/>
          <w:color w:val="auto"/>
          <w:sz w:val="24"/>
          <w:szCs w:val="24"/>
        </w:rPr>
        <w:t>React</w:t>
      </w:r>
      <w:r w:rsidR="004261EC" w:rsidRPr="00CB42A9">
        <w:rPr>
          <w:rFonts w:ascii="Garamond" w:eastAsia="Avenir Next LT Pro" w:hAnsi="Garamond" w:cs="Segoe UI"/>
          <w:color w:val="auto"/>
          <w:sz w:val="24"/>
          <w:szCs w:val="24"/>
        </w:rPr>
        <w:t xml:space="preserve">, </w:t>
      </w:r>
      <w:r w:rsidRPr="00CB42A9">
        <w:rPr>
          <w:rFonts w:ascii="Garamond" w:eastAsia="Avenir Next LT Pro" w:hAnsi="Garamond" w:cs="Segoe UI"/>
          <w:color w:val="auto"/>
          <w:sz w:val="24"/>
          <w:szCs w:val="24"/>
        </w:rPr>
        <w:t>React Native</w:t>
      </w:r>
      <w:r w:rsidR="004261EC" w:rsidRPr="00CB42A9">
        <w:rPr>
          <w:rFonts w:ascii="Garamond" w:eastAsia="Avenir Next LT Pro" w:hAnsi="Garamond" w:cs="Segoe UI"/>
          <w:color w:val="auto"/>
          <w:sz w:val="24"/>
          <w:szCs w:val="24"/>
        </w:rPr>
        <w:t>,</w:t>
      </w:r>
      <w:r w:rsidR="005E66AF">
        <w:rPr>
          <w:rFonts w:ascii="Garamond" w:eastAsia="Avenir Next LT Pro" w:hAnsi="Garamond" w:cs="Segoe UI"/>
          <w:color w:val="auto"/>
          <w:sz w:val="24"/>
          <w:szCs w:val="24"/>
        </w:rPr>
        <w:t xml:space="preserve"> Inferno, </w:t>
      </w:r>
      <w:r w:rsidR="004261EC" w:rsidRPr="00CB42A9">
        <w:rPr>
          <w:rFonts w:ascii="Garamond" w:eastAsia="Avenir Next LT Pro" w:hAnsi="Garamond" w:cs="Segoe UI"/>
          <w:color w:val="auto"/>
          <w:sz w:val="24"/>
          <w:szCs w:val="24"/>
        </w:rPr>
        <w:t>Node, MongoDB, Express, Deno, Expo</w:t>
      </w:r>
    </w:p>
    <w:p w14:paraId="59893F83" w14:textId="0D8ECA64" w:rsidR="00EC3E55" w:rsidRPr="00CB42A9" w:rsidRDefault="004261EC" w:rsidP="00DA0412">
      <w:pPr>
        <w:pStyle w:val="ListParagraph"/>
        <w:numPr>
          <w:ilvl w:val="0"/>
          <w:numId w:val="2"/>
        </w:numPr>
        <w:spacing w:line="240" w:lineRule="auto"/>
        <w:rPr>
          <w:rFonts w:ascii="Garamond" w:eastAsia="Avenir Next LT Pro" w:hAnsi="Garamond" w:cs="Segoe UI"/>
          <w:b/>
          <w:bCs/>
          <w:color w:val="auto"/>
          <w:sz w:val="24"/>
          <w:szCs w:val="24"/>
        </w:rPr>
      </w:pPr>
      <w:r w:rsidRPr="00CB42A9">
        <w:rPr>
          <w:rFonts w:ascii="Garamond" w:eastAsia="Avenir Next LT Pro" w:hAnsi="Garamond" w:cs="Segoe UI"/>
          <w:b/>
          <w:bCs/>
          <w:color w:val="auto"/>
          <w:sz w:val="24"/>
          <w:szCs w:val="24"/>
        </w:rPr>
        <w:t xml:space="preserve">Services: </w:t>
      </w:r>
      <w:r w:rsidRPr="00CB42A9">
        <w:rPr>
          <w:rFonts w:ascii="Garamond" w:eastAsia="Avenir Next LT Pro" w:hAnsi="Garamond" w:cs="Segoe UI"/>
          <w:color w:val="auto"/>
          <w:sz w:val="24"/>
          <w:szCs w:val="24"/>
        </w:rPr>
        <w:t>AWS, Azure, Firebase, GitHub, Google Cloud Platform</w:t>
      </w:r>
    </w:p>
    <w:p w14:paraId="39F71972" w14:textId="77777777" w:rsidR="00CB42A9" w:rsidRPr="00CB42A9" w:rsidRDefault="00CB42A9" w:rsidP="00CB42A9">
      <w:pPr>
        <w:pStyle w:val="ListParagraph"/>
        <w:spacing w:line="240" w:lineRule="auto"/>
        <w:rPr>
          <w:rFonts w:ascii="Garamond" w:eastAsia="Avenir Next LT Pro" w:hAnsi="Garamond" w:cs="Segoe UI"/>
          <w:b/>
          <w:bCs/>
          <w:color w:val="auto"/>
          <w:sz w:val="24"/>
          <w:szCs w:val="24"/>
        </w:rPr>
      </w:pPr>
    </w:p>
    <w:p w14:paraId="2B35A440" w14:textId="2C48FD83" w:rsidR="00544CBE" w:rsidRPr="00BD56A2" w:rsidRDefault="00544CBE" w:rsidP="00CB42A9">
      <w:pPr>
        <w:pBdr>
          <w:top w:val="single" w:sz="4" w:space="1" w:color="auto"/>
        </w:pBdr>
        <w:spacing w:line="240" w:lineRule="auto"/>
        <w:rPr>
          <w:rFonts w:ascii="Garamond" w:eastAsia="Avenir Next LT Pro" w:hAnsi="Garamond" w:cs="Segoe UI"/>
          <w:b/>
          <w:bCs/>
          <w:color w:val="auto"/>
          <w:sz w:val="28"/>
          <w:szCs w:val="28"/>
        </w:rPr>
      </w:pPr>
      <w:r w:rsidRPr="00BD56A2">
        <w:rPr>
          <w:rFonts w:ascii="Garamond" w:eastAsia="Avenir Next LT Pro" w:hAnsi="Garamond" w:cs="Segoe UI"/>
          <w:b/>
          <w:bCs/>
          <w:color w:val="auto"/>
          <w:sz w:val="28"/>
          <w:szCs w:val="28"/>
        </w:rPr>
        <w:t>Experience</w:t>
      </w:r>
    </w:p>
    <w:p w14:paraId="22C6A3C0" w14:textId="7E321546" w:rsidR="00CB42A9" w:rsidRDefault="00CB42A9" w:rsidP="00CB42A9">
      <w:pPr>
        <w:pBdr>
          <w:top w:val="single" w:sz="4" w:space="1" w:color="auto"/>
        </w:pBdr>
        <w:spacing w:line="240" w:lineRule="auto"/>
        <w:rPr>
          <w:rFonts w:ascii="Garamond" w:eastAsia="Avenir Next LT Pro" w:hAnsi="Garamond" w:cs="Segoe UI"/>
          <w:b/>
          <w:bCs/>
          <w:color w:val="auto"/>
          <w:sz w:val="24"/>
          <w:szCs w:val="24"/>
        </w:rPr>
      </w:pPr>
    </w:p>
    <w:p w14:paraId="62670FCB" w14:textId="536FCFAB" w:rsidR="004C7C17" w:rsidRDefault="004C7C17" w:rsidP="00CB42A9">
      <w:pPr>
        <w:pBdr>
          <w:top w:val="single" w:sz="4" w:space="1" w:color="auto"/>
        </w:pBdr>
        <w:spacing w:line="240" w:lineRule="auto"/>
        <w:rPr>
          <w:rFonts w:ascii="Garamond" w:eastAsia="Avenir Next LT Pro" w:hAnsi="Garamond" w:cs="Segoe UI"/>
          <w:color w:val="auto"/>
          <w:sz w:val="24"/>
          <w:szCs w:val="24"/>
        </w:rPr>
      </w:pPr>
      <w:r>
        <w:rPr>
          <w:rFonts w:ascii="Garamond" w:eastAsia="Avenir Next LT Pro" w:hAnsi="Garamond" w:cs="Segoe UI"/>
          <w:b/>
          <w:bCs/>
          <w:color w:val="auto"/>
          <w:sz w:val="24"/>
          <w:szCs w:val="24"/>
        </w:rPr>
        <w:t xml:space="preserve">Full Stack Engineer at Pareto Cyber. </w:t>
      </w:r>
      <w:r>
        <w:rPr>
          <w:rFonts w:ascii="Garamond" w:eastAsia="Avenir Next LT Pro" w:hAnsi="Garamond" w:cs="Segoe UI"/>
          <w:color w:val="auto"/>
          <w:sz w:val="24"/>
          <w:szCs w:val="24"/>
        </w:rPr>
        <w:t>August 2022 – Present.</w:t>
      </w:r>
    </w:p>
    <w:p w14:paraId="0D046291" w14:textId="4F39ED0C" w:rsidR="004C7C17" w:rsidRDefault="004C7C17" w:rsidP="00CB42A9">
      <w:pPr>
        <w:pBdr>
          <w:top w:val="single" w:sz="4" w:space="1" w:color="auto"/>
        </w:pBdr>
        <w:spacing w:line="240" w:lineRule="auto"/>
        <w:rPr>
          <w:rFonts w:ascii="Garamond" w:eastAsia="Avenir Next LT Pro" w:hAnsi="Garamond" w:cs="Segoe UI"/>
          <w:color w:val="auto"/>
          <w:sz w:val="24"/>
          <w:szCs w:val="24"/>
        </w:rPr>
      </w:pPr>
      <w:r>
        <w:rPr>
          <w:rFonts w:ascii="Garamond" w:eastAsia="Avenir Next LT Pro" w:hAnsi="Garamond" w:cs="Segoe UI"/>
          <w:color w:val="auto"/>
          <w:sz w:val="24"/>
          <w:szCs w:val="24"/>
        </w:rPr>
        <w:t>A modern, wide-breadth Managed Security Service Provider.</w:t>
      </w:r>
    </w:p>
    <w:p w14:paraId="7F69D316" w14:textId="1826252E" w:rsidR="0009350C" w:rsidRPr="00CB42A9" w:rsidRDefault="0009350C" w:rsidP="0009350C">
      <w:pPr>
        <w:pStyle w:val="ListParagraph"/>
        <w:numPr>
          <w:ilvl w:val="0"/>
          <w:numId w:val="6"/>
        </w:numPr>
        <w:spacing w:line="240" w:lineRule="auto"/>
        <w:rPr>
          <w:rFonts w:ascii="Garamond" w:eastAsia="Avenir Next LT Pro" w:hAnsi="Garamond" w:cs="Segoe UI"/>
          <w:b/>
          <w:bCs/>
          <w:color w:val="auto"/>
          <w:sz w:val="24"/>
          <w:szCs w:val="24"/>
        </w:rPr>
      </w:pPr>
      <w:r>
        <w:rPr>
          <w:rFonts w:ascii="Garamond" w:eastAsia="Avenir Next LT Pro" w:hAnsi="Garamond" w:cs="Segoe UI"/>
          <w:color w:val="auto"/>
          <w:sz w:val="24"/>
          <w:szCs w:val="24"/>
        </w:rPr>
        <w:t>Pioneered converting the codebase into TypeScript to offer reliable user experiences.</w:t>
      </w:r>
    </w:p>
    <w:p w14:paraId="46562E29" w14:textId="77777777" w:rsidR="0009350C" w:rsidRDefault="0009350C" w:rsidP="0009350C">
      <w:pPr>
        <w:pStyle w:val="ListParagraph"/>
        <w:numPr>
          <w:ilvl w:val="0"/>
          <w:numId w:val="6"/>
        </w:numPr>
        <w:spacing w:line="240" w:lineRule="auto"/>
        <w:rPr>
          <w:rFonts w:ascii="Garamond" w:eastAsia="Avenir Next LT Pro" w:hAnsi="Garamond" w:cs="Segoe UI"/>
          <w:color w:val="auto"/>
          <w:sz w:val="24"/>
          <w:szCs w:val="24"/>
        </w:rPr>
      </w:pPr>
      <w:r>
        <w:rPr>
          <w:rFonts w:ascii="Garamond" w:eastAsia="Avenir Next LT Pro" w:hAnsi="Garamond" w:cs="Segoe UI"/>
          <w:color w:val="auto"/>
          <w:sz w:val="24"/>
          <w:szCs w:val="24"/>
        </w:rPr>
        <w:t>Trained coworkers on React and TypeScript fundamentals.</w:t>
      </w:r>
    </w:p>
    <w:p w14:paraId="037EB761" w14:textId="1D75D7D1" w:rsidR="004C7C17" w:rsidRPr="0009350C" w:rsidRDefault="0009350C" w:rsidP="0009350C">
      <w:pPr>
        <w:pStyle w:val="ListParagraph"/>
        <w:numPr>
          <w:ilvl w:val="0"/>
          <w:numId w:val="6"/>
        </w:numPr>
        <w:spacing w:line="240" w:lineRule="auto"/>
        <w:rPr>
          <w:rFonts w:ascii="Garamond" w:eastAsia="Avenir Next LT Pro" w:hAnsi="Garamond" w:cs="Segoe UI"/>
          <w:color w:val="auto"/>
          <w:sz w:val="24"/>
          <w:szCs w:val="24"/>
        </w:rPr>
      </w:pPr>
      <w:r>
        <w:rPr>
          <w:rFonts w:ascii="Garamond" w:eastAsia="Avenir Next LT Pro" w:hAnsi="Garamond" w:cs="Segoe UI"/>
          <w:color w:val="auto"/>
          <w:sz w:val="24"/>
          <w:szCs w:val="24"/>
        </w:rPr>
        <w:t xml:space="preserve">Greatly increased build and page load times by implementing new tools and code patterns. </w:t>
      </w:r>
    </w:p>
    <w:p w14:paraId="454722C6" w14:textId="483C96B0" w:rsidR="001F2791" w:rsidRDefault="00544CBE" w:rsidP="001F2791">
      <w:pPr>
        <w:spacing w:line="240" w:lineRule="auto"/>
        <w:rPr>
          <w:rFonts w:ascii="Garamond" w:eastAsia="Avenir Next LT Pro" w:hAnsi="Garamond" w:cs="Segoe UI"/>
          <w:b/>
          <w:bCs/>
          <w:color w:val="auto"/>
          <w:sz w:val="24"/>
          <w:szCs w:val="24"/>
        </w:rPr>
      </w:pPr>
      <w:r w:rsidRPr="00CB42A9">
        <w:rPr>
          <w:rFonts w:ascii="Garamond" w:eastAsia="Avenir Next LT Pro" w:hAnsi="Garamond" w:cs="Segoe UI"/>
          <w:b/>
          <w:bCs/>
          <w:color w:val="auto"/>
          <w:sz w:val="24"/>
          <w:szCs w:val="24"/>
        </w:rPr>
        <w:t>Full Stack Engineer</w:t>
      </w:r>
      <w:r w:rsidR="00D50872">
        <w:rPr>
          <w:rFonts w:ascii="Garamond" w:eastAsia="Avenir Next LT Pro" w:hAnsi="Garamond" w:cs="Segoe UI"/>
          <w:b/>
          <w:bCs/>
          <w:color w:val="auto"/>
          <w:sz w:val="24"/>
          <w:szCs w:val="24"/>
        </w:rPr>
        <w:t xml:space="preserve"> at TGStation</w:t>
      </w:r>
      <w:r w:rsidRPr="00CB42A9">
        <w:rPr>
          <w:rFonts w:ascii="Garamond" w:eastAsia="Avenir Next LT Pro" w:hAnsi="Garamond" w:cs="Segoe UI"/>
          <w:b/>
          <w:bCs/>
          <w:color w:val="auto"/>
          <w:sz w:val="24"/>
          <w:szCs w:val="24"/>
        </w:rPr>
        <w:t>.</w:t>
      </w:r>
      <w:r w:rsidR="009F6DC8" w:rsidRPr="00CB42A9">
        <w:rPr>
          <w:rFonts w:ascii="Garamond" w:eastAsia="Avenir Next LT Pro" w:hAnsi="Garamond" w:cs="Segoe UI"/>
          <w:color w:val="auto"/>
          <w:sz w:val="24"/>
          <w:szCs w:val="24"/>
        </w:rPr>
        <w:t xml:space="preserve"> </w:t>
      </w:r>
      <w:r w:rsidR="008B6F80" w:rsidRPr="00D50872">
        <w:rPr>
          <w:rFonts w:ascii="Garamond" w:eastAsia="Avenir Next LT Pro" w:hAnsi="Garamond" w:cs="Segoe UI"/>
          <w:color w:val="auto"/>
          <w:sz w:val="24"/>
          <w:szCs w:val="24"/>
        </w:rPr>
        <w:t xml:space="preserve">March 2021 - </w:t>
      </w:r>
      <w:r w:rsidR="00A40B57">
        <w:rPr>
          <w:rFonts w:ascii="Garamond" w:eastAsia="Avenir Next LT Pro" w:hAnsi="Garamond" w:cs="Segoe UI"/>
          <w:color w:val="auto"/>
          <w:sz w:val="24"/>
          <w:szCs w:val="24"/>
        </w:rPr>
        <w:t>Present</w:t>
      </w:r>
      <w:r w:rsidR="008B6F80" w:rsidRPr="00D50872">
        <w:rPr>
          <w:rFonts w:ascii="Garamond" w:eastAsia="Avenir Next LT Pro" w:hAnsi="Garamond" w:cs="Segoe UI"/>
          <w:color w:val="auto"/>
          <w:sz w:val="24"/>
          <w:szCs w:val="24"/>
        </w:rPr>
        <w:t>.</w:t>
      </w:r>
      <w:r w:rsidR="008B6F80" w:rsidRPr="00CB42A9">
        <w:rPr>
          <w:rFonts w:ascii="Garamond" w:eastAsia="Avenir Next LT Pro" w:hAnsi="Garamond" w:cs="Segoe UI"/>
          <w:b/>
          <w:bCs/>
          <w:color w:val="auto"/>
          <w:sz w:val="24"/>
          <w:szCs w:val="24"/>
        </w:rPr>
        <w:t xml:space="preserve"> </w:t>
      </w:r>
    </w:p>
    <w:p w14:paraId="5BE54234" w14:textId="086580EE" w:rsidR="00544CBE" w:rsidRPr="001F2791" w:rsidRDefault="009F6DC8" w:rsidP="001F2791">
      <w:pPr>
        <w:spacing w:line="240" w:lineRule="auto"/>
        <w:rPr>
          <w:rFonts w:ascii="Garamond" w:eastAsia="Avenir Next LT Pro" w:hAnsi="Garamond" w:cs="Segoe UI"/>
          <w:color w:val="auto"/>
          <w:sz w:val="24"/>
          <w:szCs w:val="24"/>
        </w:rPr>
      </w:pPr>
      <w:r w:rsidRPr="001F2791">
        <w:rPr>
          <w:rFonts w:ascii="Garamond" w:eastAsia="Avenir Next LT Pro" w:hAnsi="Garamond" w:cs="Segoe UI"/>
          <w:color w:val="auto"/>
          <w:sz w:val="24"/>
          <w:szCs w:val="24"/>
        </w:rPr>
        <w:t xml:space="preserve">The largest and most populous </w:t>
      </w:r>
      <w:r w:rsidR="006A75DF" w:rsidRPr="001F2791">
        <w:rPr>
          <w:rFonts w:ascii="Garamond" w:eastAsia="Avenir Next LT Pro" w:hAnsi="Garamond" w:cs="Segoe UI"/>
          <w:color w:val="auto"/>
          <w:sz w:val="24"/>
          <w:szCs w:val="24"/>
        </w:rPr>
        <w:t>open-source game.</w:t>
      </w:r>
      <w:r w:rsidR="00F17389">
        <w:rPr>
          <w:rFonts w:ascii="Garamond" w:eastAsia="Avenir Next LT Pro" w:hAnsi="Garamond" w:cs="Segoe UI"/>
          <w:color w:val="auto"/>
          <w:sz w:val="24"/>
          <w:szCs w:val="24"/>
        </w:rPr>
        <w:t xml:space="preserve"> </w:t>
      </w:r>
      <w:r w:rsidR="000409F6">
        <w:rPr>
          <w:rFonts w:ascii="Garamond" w:eastAsia="Avenir Next LT Pro" w:hAnsi="Garamond" w:cs="Segoe UI"/>
          <w:color w:val="auto"/>
          <w:sz w:val="24"/>
          <w:szCs w:val="24"/>
        </w:rPr>
        <w:t xml:space="preserve">Incredibly active, boasting </w:t>
      </w:r>
      <w:r w:rsidR="00FB5740">
        <w:rPr>
          <w:rFonts w:ascii="Garamond" w:eastAsia="Avenir Next LT Pro" w:hAnsi="Garamond" w:cs="Segoe UI"/>
          <w:color w:val="auto"/>
          <w:sz w:val="24"/>
          <w:szCs w:val="24"/>
        </w:rPr>
        <w:t>~</w:t>
      </w:r>
      <w:r w:rsidR="000409F6">
        <w:rPr>
          <w:rFonts w:ascii="Garamond" w:eastAsia="Avenir Next LT Pro" w:hAnsi="Garamond" w:cs="Segoe UI"/>
          <w:color w:val="auto"/>
          <w:sz w:val="24"/>
          <w:szCs w:val="24"/>
        </w:rPr>
        <w:t>120 pull requests per week.</w:t>
      </w:r>
    </w:p>
    <w:p w14:paraId="0B139D13" w14:textId="6028DDFB" w:rsidR="008643E7" w:rsidRPr="00CB42A9" w:rsidRDefault="00D47FD5" w:rsidP="00DA0412">
      <w:pPr>
        <w:pStyle w:val="ListParagraph"/>
        <w:numPr>
          <w:ilvl w:val="0"/>
          <w:numId w:val="6"/>
        </w:numPr>
        <w:spacing w:line="240" w:lineRule="auto"/>
        <w:rPr>
          <w:rFonts w:ascii="Garamond" w:eastAsia="Avenir Next LT Pro" w:hAnsi="Garamond" w:cs="Segoe UI"/>
          <w:b/>
          <w:bCs/>
          <w:color w:val="auto"/>
          <w:sz w:val="24"/>
          <w:szCs w:val="24"/>
        </w:rPr>
      </w:pPr>
      <w:r w:rsidRPr="00CB42A9">
        <w:rPr>
          <w:rFonts w:ascii="Garamond" w:eastAsia="Avenir Next LT Pro" w:hAnsi="Garamond" w:cs="Segoe UI"/>
          <w:color w:val="auto"/>
          <w:sz w:val="24"/>
          <w:szCs w:val="24"/>
        </w:rPr>
        <w:t xml:space="preserve">Built sleek, </w:t>
      </w:r>
      <w:r w:rsidR="00BA1CC4" w:rsidRPr="00CB42A9">
        <w:rPr>
          <w:rFonts w:ascii="Garamond" w:eastAsia="Avenir Next LT Pro" w:hAnsi="Garamond" w:cs="Segoe UI"/>
          <w:color w:val="auto"/>
          <w:sz w:val="24"/>
          <w:szCs w:val="24"/>
        </w:rPr>
        <w:t xml:space="preserve">responsive user interfaces </w:t>
      </w:r>
      <w:r w:rsidR="00FD2FAB" w:rsidRPr="00CB42A9">
        <w:rPr>
          <w:rFonts w:ascii="Garamond" w:eastAsia="Avenir Next LT Pro" w:hAnsi="Garamond" w:cs="Segoe UI"/>
          <w:color w:val="auto"/>
          <w:sz w:val="24"/>
          <w:szCs w:val="24"/>
        </w:rPr>
        <w:t xml:space="preserve">and APIs </w:t>
      </w:r>
      <w:r w:rsidR="0082038A" w:rsidRPr="00CB42A9">
        <w:rPr>
          <w:rFonts w:ascii="Garamond" w:eastAsia="Avenir Next LT Pro" w:hAnsi="Garamond" w:cs="Segoe UI"/>
          <w:color w:val="auto"/>
          <w:sz w:val="24"/>
          <w:szCs w:val="24"/>
        </w:rPr>
        <w:t>under strict code standards.</w:t>
      </w:r>
    </w:p>
    <w:p w14:paraId="37CB3942" w14:textId="4DB74BA0" w:rsidR="0082038A" w:rsidRPr="00CB42A9" w:rsidRDefault="0009350C" w:rsidP="00DA0412">
      <w:pPr>
        <w:pStyle w:val="ListParagraph"/>
        <w:numPr>
          <w:ilvl w:val="0"/>
          <w:numId w:val="6"/>
        </w:numPr>
        <w:spacing w:line="240" w:lineRule="auto"/>
        <w:rPr>
          <w:rFonts w:ascii="Garamond" w:eastAsia="Avenir Next LT Pro" w:hAnsi="Garamond" w:cs="Segoe UI"/>
          <w:b/>
          <w:bCs/>
          <w:color w:val="auto"/>
          <w:sz w:val="24"/>
          <w:szCs w:val="24"/>
        </w:rPr>
      </w:pPr>
      <w:r>
        <w:rPr>
          <w:rFonts w:ascii="Garamond" w:eastAsia="Avenir Next LT Pro" w:hAnsi="Garamond" w:cs="Segoe UI"/>
          <w:color w:val="auto"/>
          <w:sz w:val="24"/>
          <w:szCs w:val="24"/>
        </w:rPr>
        <w:t>Individually r</w:t>
      </w:r>
      <w:r w:rsidR="00E84FCA" w:rsidRPr="00CB42A9">
        <w:rPr>
          <w:rFonts w:ascii="Garamond" w:eastAsia="Avenir Next LT Pro" w:hAnsi="Garamond" w:cs="Segoe UI"/>
          <w:color w:val="auto"/>
          <w:sz w:val="24"/>
          <w:szCs w:val="24"/>
        </w:rPr>
        <w:t xml:space="preserve">eplaced thousands of </w:t>
      </w:r>
      <w:r w:rsidR="00A00ABA" w:rsidRPr="00CB42A9">
        <w:rPr>
          <w:rFonts w:ascii="Garamond" w:eastAsia="Avenir Next LT Pro" w:hAnsi="Garamond" w:cs="Segoe UI"/>
          <w:color w:val="auto"/>
          <w:sz w:val="24"/>
          <w:szCs w:val="24"/>
        </w:rPr>
        <w:t>user dialog instances with secure, feature loaded alternatives.</w:t>
      </w:r>
    </w:p>
    <w:p w14:paraId="29F1AFA4" w14:textId="39CAB39B" w:rsidR="00544CBE" w:rsidRPr="00CB42A9" w:rsidRDefault="007B4A06" w:rsidP="00DA0412">
      <w:pPr>
        <w:pStyle w:val="ListParagraph"/>
        <w:numPr>
          <w:ilvl w:val="0"/>
          <w:numId w:val="6"/>
        </w:numPr>
        <w:spacing w:line="240" w:lineRule="auto"/>
        <w:rPr>
          <w:rFonts w:ascii="Garamond" w:eastAsia="Avenir Next LT Pro" w:hAnsi="Garamond" w:cs="Segoe UI"/>
          <w:b/>
          <w:bCs/>
          <w:color w:val="auto"/>
          <w:sz w:val="24"/>
          <w:szCs w:val="24"/>
        </w:rPr>
      </w:pPr>
      <w:r>
        <w:rPr>
          <w:rFonts w:ascii="Garamond" w:eastAsia="Avenir Next LT Pro" w:hAnsi="Garamond" w:cs="Segoe UI"/>
          <w:color w:val="auto"/>
          <w:sz w:val="24"/>
          <w:szCs w:val="24"/>
        </w:rPr>
        <w:t xml:space="preserve">Working as an issue manager, </w:t>
      </w:r>
      <w:r w:rsidR="0098646D">
        <w:rPr>
          <w:rFonts w:ascii="Garamond" w:eastAsia="Avenir Next LT Pro" w:hAnsi="Garamond" w:cs="Segoe UI"/>
          <w:color w:val="auto"/>
          <w:sz w:val="24"/>
          <w:szCs w:val="24"/>
        </w:rPr>
        <w:t xml:space="preserve">quickly </w:t>
      </w:r>
      <w:r w:rsidR="00A405B2">
        <w:rPr>
          <w:rFonts w:ascii="Garamond" w:eastAsia="Avenir Next LT Pro" w:hAnsi="Garamond" w:cs="Segoe UI"/>
          <w:color w:val="auto"/>
          <w:sz w:val="24"/>
          <w:szCs w:val="24"/>
        </w:rPr>
        <w:t xml:space="preserve">tested, confirmed, and </w:t>
      </w:r>
      <w:r w:rsidR="0098646D">
        <w:rPr>
          <w:rFonts w:ascii="Garamond" w:eastAsia="Avenir Next LT Pro" w:hAnsi="Garamond" w:cs="Segoe UI"/>
          <w:color w:val="auto"/>
          <w:sz w:val="24"/>
          <w:szCs w:val="24"/>
        </w:rPr>
        <w:t xml:space="preserve">resolved </w:t>
      </w:r>
      <w:r w:rsidR="003C2432">
        <w:rPr>
          <w:rFonts w:ascii="Garamond" w:eastAsia="Avenir Next LT Pro" w:hAnsi="Garamond" w:cs="Segoe UI"/>
          <w:color w:val="auto"/>
          <w:sz w:val="24"/>
          <w:szCs w:val="24"/>
        </w:rPr>
        <w:t>bugs reported</w:t>
      </w:r>
      <w:r w:rsidR="00A405B2">
        <w:rPr>
          <w:rFonts w:ascii="Garamond" w:eastAsia="Avenir Next LT Pro" w:hAnsi="Garamond" w:cs="Segoe UI"/>
          <w:color w:val="auto"/>
          <w:sz w:val="24"/>
          <w:szCs w:val="24"/>
        </w:rPr>
        <w:t xml:space="preserve"> via GitHub</w:t>
      </w:r>
      <w:r w:rsidR="00BA2137" w:rsidRPr="00CB42A9">
        <w:rPr>
          <w:rFonts w:ascii="Garamond" w:eastAsia="Avenir Next LT Pro" w:hAnsi="Garamond" w:cs="Segoe UI"/>
          <w:color w:val="auto"/>
          <w:sz w:val="24"/>
          <w:szCs w:val="24"/>
        </w:rPr>
        <w:t>.</w:t>
      </w:r>
    </w:p>
    <w:p w14:paraId="1245639C" w14:textId="56E2A6B7" w:rsidR="001F2791" w:rsidRDefault="00480731" w:rsidP="001F2791">
      <w:pPr>
        <w:spacing w:line="240" w:lineRule="auto"/>
        <w:rPr>
          <w:rFonts w:ascii="Garamond" w:eastAsia="Avenir Next LT Pro" w:hAnsi="Garamond" w:cs="Segoe UI"/>
          <w:b/>
          <w:bCs/>
          <w:color w:val="auto"/>
          <w:sz w:val="24"/>
          <w:szCs w:val="24"/>
        </w:rPr>
      </w:pPr>
      <w:r w:rsidRPr="00CB42A9">
        <w:rPr>
          <w:rFonts w:ascii="Garamond" w:eastAsia="Avenir Next LT Pro" w:hAnsi="Garamond" w:cs="Segoe UI"/>
          <w:b/>
          <w:bCs/>
          <w:color w:val="auto"/>
          <w:sz w:val="24"/>
          <w:szCs w:val="24"/>
        </w:rPr>
        <w:t>React Native Engineer</w:t>
      </w:r>
      <w:r w:rsidR="00D50872">
        <w:rPr>
          <w:rFonts w:ascii="Garamond" w:eastAsia="Avenir Next LT Pro" w:hAnsi="Garamond" w:cs="Segoe UI"/>
          <w:b/>
          <w:bCs/>
          <w:color w:val="auto"/>
          <w:sz w:val="24"/>
          <w:szCs w:val="24"/>
        </w:rPr>
        <w:t xml:space="preserve"> at </w:t>
      </w:r>
      <w:r w:rsidR="00D50872" w:rsidRPr="00CB42A9">
        <w:rPr>
          <w:rFonts w:ascii="Garamond" w:eastAsia="Avenir Next LT Pro" w:hAnsi="Garamond" w:cs="Segoe UI"/>
          <w:b/>
          <w:bCs/>
          <w:color w:val="auto"/>
          <w:sz w:val="24"/>
          <w:szCs w:val="24"/>
        </w:rPr>
        <w:t>Ambient Nois</w:t>
      </w:r>
      <w:r w:rsidR="00D50872">
        <w:rPr>
          <w:rFonts w:ascii="Garamond" w:eastAsia="Avenir Next LT Pro" w:hAnsi="Garamond" w:cs="Segoe UI"/>
          <w:b/>
          <w:bCs/>
          <w:color w:val="auto"/>
          <w:sz w:val="24"/>
          <w:szCs w:val="24"/>
        </w:rPr>
        <w:t>e</w:t>
      </w:r>
      <w:r w:rsidRPr="00CB42A9">
        <w:rPr>
          <w:rFonts w:ascii="Garamond" w:eastAsia="Avenir Next LT Pro" w:hAnsi="Garamond" w:cs="Segoe UI"/>
          <w:b/>
          <w:bCs/>
          <w:color w:val="auto"/>
          <w:sz w:val="24"/>
          <w:szCs w:val="24"/>
        </w:rPr>
        <w:t>.</w:t>
      </w:r>
      <w:r>
        <w:rPr>
          <w:rFonts w:ascii="Garamond" w:eastAsia="Avenir Next LT Pro" w:hAnsi="Garamond" w:cs="Segoe UI"/>
          <w:b/>
          <w:bCs/>
          <w:color w:val="auto"/>
          <w:sz w:val="24"/>
          <w:szCs w:val="24"/>
        </w:rPr>
        <w:t xml:space="preserve"> </w:t>
      </w:r>
      <w:r w:rsidR="00A0180F" w:rsidRPr="00D50872">
        <w:rPr>
          <w:rFonts w:ascii="Garamond" w:eastAsia="Avenir Next LT Pro" w:hAnsi="Garamond" w:cs="Segoe UI"/>
          <w:color w:val="auto"/>
          <w:sz w:val="24"/>
          <w:szCs w:val="24"/>
        </w:rPr>
        <w:t>March 202</w:t>
      </w:r>
      <w:r w:rsidR="001F2791" w:rsidRPr="00D50872">
        <w:rPr>
          <w:rFonts w:ascii="Garamond" w:eastAsia="Avenir Next LT Pro" w:hAnsi="Garamond" w:cs="Segoe UI"/>
          <w:color w:val="auto"/>
          <w:sz w:val="24"/>
          <w:szCs w:val="24"/>
        </w:rPr>
        <w:t>0</w:t>
      </w:r>
      <w:r w:rsidR="00A0180F" w:rsidRPr="00D50872">
        <w:rPr>
          <w:rFonts w:ascii="Garamond" w:eastAsia="Avenir Next LT Pro" w:hAnsi="Garamond" w:cs="Segoe UI"/>
          <w:color w:val="auto"/>
          <w:sz w:val="24"/>
          <w:szCs w:val="24"/>
        </w:rPr>
        <w:t xml:space="preserve"> -</w:t>
      </w:r>
      <w:r w:rsidRPr="00D50872">
        <w:rPr>
          <w:rFonts w:ascii="Garamond" w:eastAsia="Avenir Next LT Pro" w:hAnsi="Garamond" w:cs="Segoe UI"/>
          <w:color w:val="auto"/>
          <w:sz w:val="24"/>
          <w:szCs w:val="24"/>
        </w:rPr>
        <w:t xml:space="preserve"> </w:t>
      </w:r>
      <w:r w:rsidR="001F2791" w:rsidRPr="00D50872">
        <w:rPr>
          <w:rFonts w:ascii="Garamond" w:eastAsia="Avenir Next LT Pro" w:hAnsi="Garamond" w:cs="Segoe UI"/>
          <w:color w:val="auto"/>
          <w:sz w:val="24"/>
          <w:szCs w:val="24"/>
        </w:rPr>
        <w:t>March 2021.</w:t>
      </w:r>
      <w:r w:rsidR="001F2791">
        <w:rPr>
          <w:rFonts w:ascii="Garamond" w:eastAsia="Avenir Next LT Pro" w:hAnsi="Garamond" w:cs="Segoe UI"/>
          <w:b/>
          <w:bCs/>
          <w:color w:val="auto"/>
          <w:sz w:val="24"/>
          <w:szCs w:val="24"/>
        </w:rPr>
        <w:t xml:space="preserve"> </w:t>
      </w:r>
    </w:p>
    <w:p w14:paraId="309F20EF" w14:textId="1BC91CE0" w:rsidR="00480731" w:rsidRPr="001F2791" w:rsidRDefault="00480731" w:rsidP="001F2791">
      <w:pPr>
        <w:spacing w:line="240" w:lineRule="auto"/>
        <w:rPr>
          <w:rFonts w:ascii="Garamond" w:eastAsia="Avenir Next LT Pro" w:hAnsi="Garamond" w:cs="Segoe UI"/>
          <w:color w:val="auto"/>
          <w:sz w:val="24"/>
          <w:szCs w:val="24"/>
        </w:rPr>
      </w:pPr>
      <w:r w:rsidRPr="001F2791">
        <w:rPr>
          <w:rFonts w:ascii="Garamond" w:eastAsia="Avenir Next LT Pro" w:hAnsi="Garamond" w:cs="Segoe UI"/>
          <w:color w:val="auto"/>
          <w:sz w:val="24"/>
          <w:szCs w:val="24"/>
        </w:rPr>
        <w:t>An audio touring application developed for Zillow</w:t>
      </w:r>
      <w:r w:rsidR="001F2791">
        <w:rPr>
          <w:rFonts w:ascii="Garamond" w:eastAsia="Avenir Next LT Pro" w:hAnsi="Garamond" w:cs="Segoe UI"/>
          <w:color w:val="auto"/>
          <w:sz w:val="24"/>
          <w:szCs w:val="24"/>
        </w:rPr>
        <w:t xml:space="preserve"> that integrated Google Maps</w:t>
      </w:r>
      <w:r w:rsidR="00A54955">
        <w:rPr>
          <w:rFonts w:ascii="Garamond" w:eastAsia="Avenir Next LT Pro" w:hAnsi="Garamond" w:cs="Segoe UI"/>
          <w:color w:val="auto"/>
          <w:sz w:val="24"/>
          <w:szCs w:val="24"/>
        </w:rPr>
        <w:t xml:space="preserve"> to create sound hotspots</w:t>
      </w:r>
      <w:r w:rsidRPr="001F2791">
        <w:rPr>
          <w:rFonts w:ascii="Garamond" w:eastAsia="Avenir Next LT Pro" w:hAnsi="Garamond" w:cs="Segoe UI"/>
          <w:color w:val="auto"/>
          <w:sz w:val="24"/>
          <w:szCs w:val="24"/>
        </w:rPr>
        <w:t>.</w:t>
      </w:r>
    </w:p>
    <w:p w14:paraId="63BF426B" w14:textId="77777777" w:rsidR="00480731" w:rsidRPr="00CB42A9" w:rsidRDefault="00480731" w:rsidP="00DA0412">
      <w:pPr>
        <w:pStyle w:val="ListParagraph"/>
        <w:numPr>
          <w:ilvl w:val="0"/>
          <w:numId w:val="4"/>
        </w:numPr>
        <w:spacing w:line="240" w:lineRule="auto"/>
        <w:rPr>
          <w:rFonts w:ascii="Garamond" w:hAnsi="Garamond" w:cs="Segoe UI"/>
          <w:color w:val="auto"/>
          <w:sz w:val="24"/>
          <w:szCs w:val="24"/>
        </w:rPr>
      </w:pPr>
      <w:r w:rsidRPr="00CB42A9">
        <w:rPr>
          <w:rFonts w:ascii="Garamond" w:eastAsia="Avenir Next LT Pro" w:hAnsi="Garamond" w:cs="Segoe UI"/>
          <w:color w:val="auto"/>
          <w:sz w:val="24"/>
          <w:szCs w:val="24"/>
        </w:rPr>
        <w:t>Worked with clients to deliver a mobile app in an Agile development life cycle.</w:t>
      </w:r>
    </w:p>
    <w:p w14:paraId="3B63FBA8" w14:textId="77777777" w:rsidR="00480731" w:rsidRPr="00CB42A9" w:rsidRDefault="00480731" w:rsidP="00DA0412">
      <w:pPr>
        <w:pStyle w:val="ListParagraph"/>
        <w:numPr>
          <w:ilvl w:val="0"/>
          <w:numId w:val="4"/>
        </w:numPr>
        <w:spacing w:line="240" w:lineRule="auto"/>
        <w:rPr>
          <w:rFonts w:ascii="Garamond" w:hAnsi="Garamond" w:cs="Segoe UI"/>
          <w:color w:val="auto"/>
          <w:sz w:val="24"/>
          <w:szCs w:val="24"/>
        </w:rPr>
      </w:pPr>
      <w:r w:rsidRPr="00CB42A9">
        <w:rPr>
          <w:rFonts w:ascii="Garamond" w:eastAsia="Avenir Next LT Pro" w:hAnsi="Garamond" w:cs="Segoe UI"/>
          <w:color w:val="auto"/>
          <w:sz w:val="24"/>
          <w:szCs w:val="24"/>
        </w:rPr>
        <w:t>Quickly scaffolded a working prototype that fit client expectations.</w:t>
      </w:r>
    </w:p>
    <w:p w14:paraId="05BA2E62" w14:textId="77777777" w:rsidR="00480731" w:rsidRPr="00CB42A9" w:rsidRDefault="00480731" w:rsidP="00DA0412">
      <w:pPr>
        <w:pStyle w:val="ListParagraph"/>
        <w:numPr>
          <w:ilvl w:val="0"/>
          <w:numId w:val="4"/>
        </w:numPr>
        <w:spacing w:line="240" w:lineRule="auto"/>
        <w:rPr>
          <w:rFonts w:ascii="Garamond" w:hAnsi="Garamond" w:cs="Segoe UI"/>
          <w:color w:val="auto"/>
          <w:sz w:val="24"/>
          <w:szCs w:val="24"/>
        </w:rPr>
      </w:pPr>
      <w:r w:rsidRPr="00CB42A9">
        <w:rPr>
          <w:rFonts w:ascii="Garamond" w:eastAsia="Avenir Next LT Pro" w:hAnsi="Garamond" w:cs="Segoe UI"/>
          <w:color w:val="auto"/>
          <w:sz w:val="24"/>
          <w:szCs w:val="24"/>
        </w:rPr>
        <w:t>Integrated secure cloud hosting with Google Firebase.</w:t>
      </w:r>
    </w:p>
    <w:p w14:paraId="700989AA" w14:textId="77777777" w:rsidR="00CB42A9" w:rsidRPr="00BD56A2" w:rsidRDefault="00CB42A9" w:rsidP="00BD56A2">
      <w:pPr>
        <w:spacing w:line="240" w:lineRule="auto"/>
        <w:rPr>
          <w:rFonts w:ascii="Garamond" w:eastAsia="Avenir Next LT Pro" w:hAnsi="Garamond" w:cs="Segoe UI"/>
          <w:b/>
          <w:bCs/>
          <w:color w:val="auto"/>
          <w:sz w:val="24"/>
          <w:szCs w:val="24"/>
        </w:rPr>
      </w:pPr>
    </w:p>
    <w:p w14:paraId="19947825" w14:textId="07325692" w:rsidR="1FEAD6F0" w:rsidRPr="00BD56A2" w:rsidRDefault="23EF42F3" w:rsidP="00CB42A9">
      <w:pPr>
        <w:pBdr>
          <w:top w:val="single" w:sz="4" w:space="1" w:color="auto"/>
        </w:pBdr>
        <w:spacing w:line="240" w:lineRule="auto"/>
        <w:rPr>
          <w:rFonts w:ascii="Garamond" w:eastAsia="Avenir Next LT Pro" w:hAnsi="Garamond" w:cs="Segoe UI"/>
          <w:b/>
          <w:bCs/>
          <w:color w:val="auto"/>
          <w:sz w:val="28"/>
          <w:szCs w:val="28"/>
        </w:rPr>
      </w:pPr>
      <w:r w:rsidRPr="00BD56A2">
        <w:rPr>
          <w:rFonts w:ascii="Garamond" w:eastAsia="Avenir Next LT Pro" w:hAnsi="Garamond" w:cs="Segoe UI"/>
          <w:b/>
          <w:bCs/>
          <w:color w:val="auto"/>
          <w:sz w:val="28"/>
          <w:szCs w:val="28"/>
        </w:rPr>
        <w:t>Projects</w:t>
      </w:r>
    </w:p>
    <w:p w14:paraId="59EDE3BB" w14:textId="77777777" w:rsidR="00CB42A9" w:rsidRPr="00CB42A9" w:rsidRDefault="00CB42A9" w:rsidP="00CB42A9">
      <w:pPr>
        <w:pBdr>
          <w:top w:val="single" w:sz="4" w:space="1" w:color="auto"/>
        </w:pBdr>
        <w:spacing w:line="240" w:lineRule="auto"/>
        <w:rPr>
          <w:rFonts w:ascii="Garamond" w:eastAsia="Avenir Next LT Pro" w:hAnsi="Garamond" w:cs="Segoe UI"/>
          <w:b/>
          <w:bCs/>
          <w:color w:val="auto"/>
          <w:sz w:val="24"/>
          <w:szCs w:val="24"/>
        </w:rPr>
      </w:pPr>
    </w:p>
    <w:p w14:paraId="21BB021A" w14:textId="33E40726" w:rsidR="00092C1F" w:rsidRPr="00CB42A9" w:rsidRDefault="00D50872" w:rsidP="00CB42A9">
      <w:pPr>
        <w:spacing w:line="240" w:lineRule="auto"/>
        <w:rPr>
          <w:rFonts w:ascii="Garamond" w:eastAsia="Avenir Next LT Pro" w:hAnsi="Garamond" w:cs="Segoe UI"/>
          <w:color w:val="auto"/>
          <w:sz w:val="24"/>
          <w:szCs w:val="24"/>
        </w:rPr>
      </w:pPr>
      <w:r>
        <w:rPr>
          <w:rFonts w:ascii="Garamond" w:eastAsia="Avenir Next LT Pro" w:hAnsi="Garamond" w:cs="Segoe UI"/>
          <w:b/>
          <w:bCs/>
          <w:color w:val="auto"/>
          <w:sz w:val="24"/>
          <w:szCs w:val="24"/>
        </w:rPr>
        <w:t>Lead Developer at Inventory Tracker</w:t>
      </w:r>
      <w:r w:rsidR="00A71D5A" w:rsidRPr="00CB42A9">
        <w:rPr>
          <w:rFonts w:ascii="Garamond" w:eastAsia="Avenir Next LT Pro" w:hAnsi="Garamond" w:cs="Segoe UI"/>
          <w:b/>
          <w:bCs/>
          <w:color w:val="auto"/>
          <w:sz w:val="24"/>
          <w:szCs w:val="24"/>
        </w:rPr>
        <w:t xml:space="preserve">. </w:t>
      </w:r>
      <w:r w:rsidR="00092C1F" w:rsidRPr="00CB42A9">
        <w:rPr>
          <w:rFonts w:ascii="Garamond" w:eastAsia="Avenir Next LT Pro" w:hAnsi="Garamond" w:cs="Segoe UI"/>
          <w:color w:val="auto"/>
          <w:sz w:val="24"/>
          <w:szCs w:val="24"/>
        </w:rPr>
        <w:t>A web application for scalable inventory logging.</w:t>
      </w:r>
    </w:p>
    <w:p w14:paraId="1E4C6522" w14:textId="6F3FF983" w:rsidR="00092C1F" w:rsidRPr="00CB42A9" w:rsidRDefault="00092C1F" w:rsidP="00DA0412">
      <w:pPr>
        <w:pStyle w:val="ListParagraph"/>
        <w:numPr>
          <w:ilvl w:val="0"/>
          <w:numId w:val="3"/>
        </w:numPr>
        <w:spacing w:line="240" w:lineRule="auto"/>
        <w:rPr>
          <w:rFonts w:ascii="Garamond" w:hAnsi="Garamond" w:cs="Segoe UI"/>
          <w:color w:val="auto"/>
          <w:sz w:val="24"/>
          <w:szCs w:val="24"/>
        </w:rPr>
      </w:pPr>
      <w:r w:rsidRPr="00CB42A9">
        <w:rPr>
          <w:rFonts w:ascii="Garamond" w:eastAsia="Avenir Next LT Pro" w:hAnsi="Garamond" w:cs="Segoe UI"/>
          <w:color w:val="auto"/>
          <w:sz w:val="24"/>
          <w:szCs w:val="24"/>
        </w:rPr>
        <w:t>Lead a team of developers to create a</w:t>
      </w:r>
      <w:r w:rsidR="0028074C" w:rsidRPr="00CB42A9">
        <w:rPr>
          <w:rFonts w:ascii="Garamond" w:eastAsia="Avenir Next LT Pro" w:hAnsi="Garamond" w:cs="Segoe UI"/>
          <w:color w:val="auto"/>
          <w:sz w:val="24"/>
          <w:szCs w:val="24"/>
        </w:rPr>
        <w:t xml:space="preserve"> robust </w:t>
      </w:r>
      <w:r w:rsidR="00A40B57">
        <w:rPr>
          <w:rFonts w:ascii="Garamond" w:eastAsia="Avenir Next LT Pro" w:hAnsi="Garamond" w:cs="Segoe UI"/>
          <w:color w:val="auto"/>
          <w:sz w:val="24"/>
          <w:szCs w:val="24"/>
        </w:rPr>
        <w:t xml:space="preserve">web </w:t>
      </w:r>
      <w:r w:rsidR="0028074C" w:rsidRPr="00CB42A9">
        <w:rPr>
          <w:rFonts w:ascii="Garamond" w:eastAsia="Avenir Next LT Pro" w:hAnsi="Garamond" w:cs="Segoe UI"/>
          <w:color w:val="auto"/>
          <w:sz w:val="24"/>
          <w:szCs w:val="24"/>
        </w:rPr>
        <w:t>application with cutting edge technology</w:t>
      </w:r>
      <w:r w:rsidRPr="00CB42A9">
        <w:rPr>
          <w:rFonts w:ascii="Garamond" w:eastAsia="Avenir Next LT Pro" w:hAnsi="Garamond" w:cs="Segoe UI"/>
          <w:color w:val="auto"/>
          <w:sz w:val="24"/>
          <w:szCs w:val="24"/>
        </w:rPr>
        <w:t>.</w:t>
      </w:r>
    </w:p>
    <w:p w14:paraId="3DF2E5DF" w14:textId="21B5FE65" w:rsidR="00092C1F" w:rsidRPr="00CB42A9" w:rsidRDefault="00092C1F" w:rsidP="00DA0412">
      <w:pPr>
        <w:pStyle w:val="ListParagraph"/>
        <w:numPr>
          <w:ilvl w:val="0"/>
          <w:numId w:val="3"/>
        </w:numPr>
        <w:spacing w:line="240" w:lineRule="auto"/>
        <w:rPr>
          <w:rFonts w:ascii="Garamond" w:eastAsia="Avenir Next LT Pro" w:hAnsi="Garamond" w:cs="Segoe UI"/>
          <w:color w:val="auto"/>
          <w:sz w:val="24"/>
          <w:szCs w:val="24"/>
        </w:rPr>
      </w:pPr>
      <w:r w:rsidRPr="00CB42A9">
        <w:rPr>
          <w:rFonts w:ascii="Garamond" w:eastAsia="Avenir Next LT Pro" w:hAnsi="Garamond" w:cs="Segoe UI"/>
          <w:color w:val="auto"/>
          <w:sz w:val="24"/>
          <w:szCs w:val="24"/>
        </w:rPr>
        <w:t>Trained other contributors in GitHub and web development basics.</w:t>
      </w:r>
    </w:p>
    <w:p w14:paraId="7A0847E3" w14:textId="5EC54E5E" w:rsidR="002909C7" w:rsidRPr="00CB42A9" w:rsidRDefault="00A71D5A" w:rsidP="00CB42A9">
      <w:pPr>
        <w:spacing w:line="240" w:lineRule="auto"/>
        <w:rPr>
          <w:rFonts w:ascii="Garamond" w:eastAsia="Avenir Next LT Pro" w:hAnsi="Garamond" w:cs="Segoe UI"/>
          <w:color w:val="auto"/>
          <w:sz w:val="24"/>
          <w:szCs w:val="24"/>
        </w:rPr>
      </w:pPr>
      <w:r w:rsidRPr="00CB42A9">
        <w:rPr>
          <w:rFonts w:ascii="Garamond" w:eastAsia="Avenir Next LT Pro" w:hAnsi="Garamond" w:cs="Segoe UI"/>
          <w:b/>
          <w:bCs/>
          <w:color w:val="auto"/>
          <w:sz w:val="24"/>
          <w:szCs w:val="24"/>
        </w:rPr>
        <w:t>React Engineer</w:t>
      </w:r>
      <w:r w:rsidR="00D50872">
        <w:rPr>
          <w:rFonts w:ascii="Garamond" w:eastAsia="Avenir Next LT Pro" w:hAnsi="Garamond" w:cs="Segoe UI"/>
          <w:b/>
          <w:bCs/>
          <w:color w:val="auto"/>
          <w:sz w:val="24"/>
          <w:szCs w:val="24"/>
        </w:rPr>
        <w:t xml:space="preserve"> at Financier</w:t>
      </w:r>
      <w:r w:rsidRPr="00CB42A9">
        <w:rPr>
          <w:rFonts w:ascii="Garamond" w:eastAsia="Avenir Next LT Pro" w:hAnsi="Garamond" w:cs="Segoe UI"/>
          <w:b/>
          <w:bCs/>
          <w:color w:val="auto"/>
          <w:sz w:val="24"/>
          <w:szCs w:val="24"/>
        </w:rPr>
        <w:t xml:space="preserve">. </w:t>
      </w:r>
      <w:r w:rsidR="00092C1F" w:rsidRPr="00CB42A9">
        <w:rPr>
          <w:rFonts w:ascii="Garamond" w:eastAsia="Avenir Next LT Pro" w:hAnsi="Garamond" w:cs="Segoe UI"/>
          <w:color w:val="auto"/>
          <w:sz w:val="24"/>
          <w:szCs w:val="24"/>
        </w:rPr>
        <w:t>A</w:t>
      </w:r>
      <w:r w:rsidR="18673195" w:rsidRPr="00CB42A9">
        <w:rPr>
          <w:rFonts w:ascii="Garamond" w:eastAsia="Avenir Next LT Pro" w:hAnsi="Garamond" w:cs="Segoe UI"/>
          <w:color w:val="auto"/>
          <w:sz w:val="24"/>
          <w:szCs w:val="24"/>
        </w:rPr>
        <w:t xml:space="preserve"> </w:t>
      </w:r>
      <w:r w:rsidRPr="00CB42A9">
        <w:rPr>
          <w:rFonts w:ascii="Garamond" w:eastAsia="Avenir Next LT Pro" w:hAnsi="Garamond" w:cs="Segoe UI"/>
          <w:color w:val="auto"/>
          <w:sz w:val="24"/>
          <w:szCs w:val="24"/>
        </w:rPr>
        <w:t>comprehensive</w:t>
      </w:r>
      <w:r w:rsidR="11C0FD38" w:rsidRPr="00CB42A9">
        <w:rPr>
          <w:rFonts w:ascii="Garamond" w:eastAsia="Avenir Next LT Pro" w:hAnsi="Garamond" w:cs="Segoe UI"/>
          <w:color w:val="auto"/>
          <w:sz w:val="24"/>
          <w:szCs w:val="24"/>
        </w:rPr>
        <w:t xml:space="preserve"> web application utilizing Plaid API.</w:t>
      </w:r>
    </w:p>
    <w:p w14:paraId="39A38B6D" w14:textId="438D0488" w:rsidR="00EC3E55" w:rsidRPr="00CB42A9" w:rsidRDefault="2CB4BA22" w:rsidP="00DA0412">
      <w:pPr>
        <w:pStyle w:val="ListParagraph"/>
        <w:numPr>
          <w:ilvl w:val="0"/>
          <w:numId w:val="5"/>
        </w:numPr>
        <w:spacing w:line="240" w:lineRule="auto"/>
        <w:rPr>
          <w:rFonts w:ascii="Garamond" w:hAnsi="Garamond" w:cs="Segoe UI"/>
          <w:color w:val="auto"/>
          <w:sz w:val="24"/>
          <w:szCs w:val="24"/>
        </w:rPr>
      </w:pPr>
      <w:r w:rsidRPr="00CB42A9">
        <w:rPr>
          <w:rFonts w:ascii="Garamond" w:eastAsia="Avenir Next LT Pro" w:hAnsi="Garamond" w:cs="Segoe UI"/>
          <w:color w:val="auto"/>
          <w:sz w:val="24"/>
          <w:szCs w:val="24"/>
        </w:rPr>
        <w:t xml:space="preserve">Implemented a proprietary </w:t>
      </w:r>
      <w:r w:rsidR="11C0FD38" w:rsidRPr="00CB42A9">
        <w:rPr>
          <w:rFonts w:ascii="Garamond" w:eastAsia="Avenir Next LT Pro" w:hAnsi="Garamond" w:cs="Segoe UI"/>
          <w:color w:val="auto"/>
          <w:sz w:val="24"/>
          <w:szCs w:val="24"/>
        </w:rPr>
        <w:t>algorithm to calculate financial risk based on income.</w:t>
      </w:r>
    </w:p>
    <w:p w14:paraId="01FE70C3" w14:textId="5ACCCF1B" w:rsidR="000D3BC2" w:rsidRPr="004C7C17" w:rsidRDefault="009A078A" w:rsidP="004C7C17">
      <w:pPr>
        <w:pStyle w:val="ListParagraph"/>
        <w:numPr>
          <w:ilvl w:val="0"/>
          <w:numId w:val="5"/>
        </w:numPr>
        <w:spacing w:line="240" w:lineRule="auto"/>
        <w:rPr>
          <w:rFonts w:ascii="Garamond" w:hAnsi="Garamond" w:cs="Segoe UI"/>
          <w:color w:val="auto"/>
          <w:sz w:val="24"/>
          <w:szCs w:val="24"/>
        </w:rPr>
      </w:pPr>
      <w:r>
        <w:rPr>
          <w:rFonts w:ascii="Garamond" w:eastAsia="Avenir Next LT Pro" w:hAnsi="Garamond" w:cs="Segoe UI"/>
          <w:color w:val="auto"/>
          <w:sz w:val="24"/>
          <w:szCs w:val="24"/>
        </w:rPr>
        <w:t>Developed</w:t>
      </w:r>
      <w:r w:rsidR="00AA6D51" w:rsidRPr="00CB42A9">
        <w:rPr>
          <w:rFonts w:ascii="Garamond" w:eastAsia="Avenir Next LT Pro" w:hAnsi="Garamond" w:cs="Segoe UI"/>
          <w:color w:val="auto"/>
          <w:sz w:val="24"/>
          <w:szCs w:val="24"/>
        </w:rPr>
        <w:t xml:space="preserve"> a </w:t>
      </w:r>
      <w:r w:rsidR="00E26171" w:rsidRPr="00CB42A9">
        <w:rPr>
          <w:rFonts w:ascii="Garamond" w:eastAsia="Avenir Next LT Pro" w:hAnsi="Garamond" w:cs="Segoe UI"/>
          <w:color w:val="auto"/>
          <w:sz w:val="24"/>
          <w:szCs w:val="24"/>
        </w:rPr>
        <w:t>full</w:t>
      </w:r>
      <w:r w:rsidR="0070387F" w:rsidRPr="00CB42A9">
        <w:rPr>
          <w:rFonts w:ascii="Garamond" w:eastAsia="Avenir Next LT Pro" w:hAnsi="Garamond" w:cs="Segoe UI"/>
          <w:color w:val="auto"/>
          <w:sz w:val="24"/>
          <w:szCs w:val="24"/>
        </w:rPr>
        <w:t>-</w:t>
      </w:r>
      <w:r w:rsidR="00E26171" w:rsidRPr="00CB42A9">
        <w:rPr>
          <w:rFonts w:ascii="Garamond" w:eastAsia="Avenir Next LT Pro" w:hAnsi="Garamond" w:cs="Segoe UI"/>
          <w:color w:val="auto"/>
          <w:sz w:val="24"/>
          <w:szCs w:val="24"/>
        </w:rPr>
        <w:t xml:space="preserve">scale web </w:t>
      </w:r>
      <w:r w:rsidR="00AA6D51" w:rsidRPr="00CB42A9">
        <w:rPr>
          <w:rFonts w:ascii="Garamond" w:eastAsia="Avenir Next LT Pro" w:hAnsi="Garamond" w:cs="Segoe UI"/>
          <w:color w:val="auto"/>
          <w:sz w:val="24"/>
          <w:szCs w:val="24"/>
        </w:rPr>
        <w:t>application</w:t>
      </w:r>
      <w:r w:rsidR="00E26171" w:rsidRPr="00CB42A9">
        <w:rPr>
          <w:rFonts w:ascii="Garamond" w:eastAsia="Avenir Next LT Pro" w:hAnsi="Garamond" w:cs="Segoe UI"/>
          <w:color w:val="auto"/>
          <w:sz w:val="24"/>
          <w:szCs w:val="24"/>
        </w:rPr>
        <w:t xml:space="preserve"> that </w:t>
      </w:r>
      <w:r w:rsidR="0070387F" w:rsidRPr="00CB42A9">
        <w:rPr>
          <w:rFonts w:ascii="Garamond" w:eastAsia="Avenir Next LT Pro" w:hAnsi="Garamond" w:cs="Segoe UI"/>
          <w:color w:val="auto"/>
          <w:sz w:val="24"/>
          <w:szCs w:val="24"/>
        </w:rPr>
        <w:t>took a new approach to financial planning</w:t>
      </w:r>
      <w:r w:rsidR="000D3BC2" w:rsidRPr="00CB42A9">
        <w:rPr>
          <w:rFonts w:ascii="Garamond" w:eastAsia="Avenir Next LT Pro" w:hAnsi="Garamond" w:cs="Segoe UI"/>
          <w:color w:val="auto"/>
          <w:sz w:val="24"/>
          <w:szCs w:val="24"/>
        </w:rPr>
        <w:t>.</w:t>
      </w:r>
    </w:p>
    <w:p w14:paraId="6242890C" w14:textId="77777777" w:rsidR="00CB42A9" w:rsidRPr="00BD56A2" w:rsidRDefault="00CB42A9" w:rsidP="00BD56A2">
      <w:pPr>
        <w:spacing w:line="240" w:lineRule="auto"/>
        <w:rPr>
          <w:rFonts w:ascii="Garamond" w:hAnsi="Garamond" w:cs="Segoe UI"/>
          <w:color w:val="auto"/>
          <w:sz w:val="24"/>
          <w:szCs w:val="24"/>
        </w:rPr>
      </w:pPr>
    </w:p>
    <w:p w14:paraId="69CE6BF9" w14:textId="0BA6F4FA" w:rsidR="00B3184F" w:rsidRPr="00BD56A2" w:rsidRDefault="00B3184F" w:rsidP="00CB42A9">
      <w:pPr>
        <w:pBdr>
          <w:top w:val="single" w:sz="4" w:space="1" w:color="auto"/>
        </w:pBdr>
        <w:spacing w:line="240" w:lineRule="auto"/>
        <w:rPr>
          <w:rFonts w:ascii="Garamond" w:eastAsia="Avenir Next LT Pro" w:hAnsi="Garamond" w:cs="Segoe UI"/>
          <w:b/>
          <w:bCs/>
          <w:color w:val="auto"/>
          <w:sz w:val="28"/>
          <w:szCs w:val="28"/>
        </w:rPr>
      </w:pPr>
      <w:r w:rsidRPr="00BD56A2">
        <w:rPr>
          <w:rFonts w:ascii="Garamond" w:eastAsia="Avenir Next LT Pro" w:hAnsi="Garamond" w:cs="Segoe UI"/>
          <w:b/>
          <w:bCs/>
          <w:color w:val="auto"/>
          <w:sz w:val="28"/>
          <w:szCs w:val="28"/>
        </w:rPr>
        <w:t>Education</w:t>
      </w:r>
    </w:p>
    <w:p w14:paraId="1F10C801" w14:textId="77777777" w:rsidR="00CB42A9" w:rsidRPr="00CB42A9" w:rsidRDefault="00CB42A9" w:rsidP="00CB42A9">
      <w:pPr>
        <w:pBdr>
          <w:top w:val="single" w:sz="4" w:space="1" w:color="auto"/>
        </w:pBdr>
        <w:spacing w:line="240" w:lineRule="auto"/>
        <w:rPr>
          <w:rFonts w:ascii="Garamond" w:eastAsia="Avenir Next LT Pro" w:hAnsi="Garamond" w:cs="Segoe UI"/>
          <w:b/>
          <w:bCs/>
          <w:color w:val="auto"/>
          <w:sz w:val="24"/>
          <w:szCs w:val="24"/>
        </w:rPr>
      </w:pPr>
    </w:p>
    <w:p w14:paraId="559DFCEB" w14:textId="28F0F733" w:rsidR="00CF32DF" w:rsidRDefault="00CF32DF" w:rsidP="00DA0412">
      <w:pPr>
        <w:pStyle w:val="ListParagraph"/>
        <w:numPr>
          <w:ilvl w:val="0"/>
          <w:numId w:val="1"/>
        </w:numPr>
        <w:spacing w:line="240" w:lineRule="auto"/>
        <w:rPr>
          <w:rFonts w:ascii="Garamond" w:eastAsia="Avenir Next LT Pro" w:hAnsi="Garamond" w:cs="Segoe UI"/>
          <w:color w:val="auto"/>
          <w:sz w:val="24"/>
          <w:szCs w:val="24"/>
        </w:rPr>
      </w:pPr>
      <w:r w:rsidRPr="00CF32DF">
        <w:rPr>
          <w:rFonts w:ascii="Garamond" w:eastAsia="Avenir Next LT Pro" w:hAnsi="Garamond" w:cs="Segoe UI"/>
          <w:b/>
          <w:bCs/>
          <w:color w:val="auto"/>
          <w:sz w:val="24"/>
          <w:szCs w:val="24"/>
        </w:rPr>
        <w:t>Central Washington University</w:t>
      </w:r>
      <w:r w:rsidR="001A0140">
        <w:rPr>
          <w:rFonts w:ascii="Garamond" w:eastAsia="Avenir Next LT Pro" w:hAnsi="Garamond" w:cs="Segoe UI"/>
          <w:b/>
          <w:bCs/>
          <w:color w:val="auto"/>
          <w:sz w:val="24"/>
          <w:szCs w:val="24"/>
        </w:rPr>
        <w:t>.</w:t>
      </w:r>
      <w:r w:rsidR="00DD0E7D">
        <w:rPr>
          <w:rFonts w:ascii="Garamond" w:eastAsia="Avenir Next LT Pro" w:hAnsi="Garamond" w:cs="Segoe UI"/>
          <w:color w:val="auto"/>
          <w:sz w:val="24"/>
          <w:szCs w:val="24"/>
        </w:rPr>
        <w:t xml:space="preserve"> </w:t>
      </w:r>
      <w:r>
        <w:rPr>
          <w:rFonts w:ascii="Garamond" w:eastAsia="Avenir Next LT Pro" w:hAnsi="Garamond" w:cs="Segoe UI"/>
          <w:color w:val="auto"/>
          <w:sz w:val="24"/>
          <w:szCs w:val="24"/>
        </w:rPr>
        <w:t xml:space="preserve">2022 </w:t>
      </w:r>
      <w:r w:rsidR="00CC4234">
        <w:rPr>
          <w:rFonts w:ascii="Garamond" w:eastAsia="Avenir Next LT Pro" w:hAnsi="Garamond" w:cs="Segoe UI"/>
          <w:color w:val="auto"/>
          <w:sz w:val="24"/>
          <w:szCs w:val="24"/>
        </w:rPr>
        <w:t>–</w:t>
      </w:r>
      <w:r>
        <w:rPr>
          <w:rFonts w:ascii="Garamond" w:eastAsia="Avenir Next LT Pro" w:hAnsi="Garamond" w:cs="Segoe UI"/>
          <w:color w:val="auto"/>
          <w:sz w:val="24"/>
          <w:szCs w:val="24"/>
        </w:rPr>
        <w:t xml:space="preserve"> Present</w:t>
      </w:r>
      <w:r w:rsidR="00CC4234">
        <w:rPr>
          <w:rFonts w:ascii="Garamond" w:eastAsia="Avenir Next LT Pro" w:hAnsi="Garamond" w:cs="Segoe UI"/>
          <w:color w:val="auto"/>
          <w:sz w:val="24"/>
          <w:szCs w:val="24"/>
        </w:rPr>
        <w:t>. 4.0 GPA.</w:t>
      </w:r>
    </w:p>
    <w:p w14:paraId="2BFBE66A" w14:textId="667CB99B" w:rsidR="00CF32DF" w:rsidRDefault="00C062F4" w:rsidP="00CF32DF">
      <w:pPr>
        <w:pStyle w:val="ListParagraph"/>
        <w:spacing w:line="240" w:lineRule="auto"/>
        <w:rPr>
          <w:rFonts w:ascii="Garamond" w:eastAsia="Avenir Next LT Pro" w:hAnsi="Garamond" w:cs="Segoe UI"/>
          <w:color w:val="auto"/>
          <w:sz w:val="24"/>
          <w:szCs w:val="24"/>
        </w:rPr>
      </w:pPr>
      <w:r w:rsidRPr="00CF32DF">
        <w:rPr>
          <w:rFonts w:ascii="Garamond" w:eastAsia="Avenir Next LT Pro" w:hAnsi="Garamond" w:cs="Segoe UI"/>
          <w:color w:val="auto"/>
          <w:sz w:val="24"/>
          <w:szCs w:val="24"/>
        </w:rPr>
        <w:t>M</w:t>
      </w:r>
      <w:r w:rsidR="00D50872">
        <w:rPr>
          <w:rFonts w:ascii="Garamond" w:eastAsia="Avenir Next LT Pro" w:hAnsi="Garamond" w:cs="Segoe UI"/>
          <w:color w:val="auto"/>
          <w:sz w:val="24"/>
          <w:szCs w:val="24"/>
        </w:rPr>
        <w:t xml:space="preserve">S </w:t>
      </w:r>
      <w:r w:rsidR="008236FD">
        <w:rPr>
          <w:rFonts w:ascii="Garamond" w:eastAsia="Avenir Next LT Pro" w:hAnsi="Garamond" w:cs="Segoe UI"/>
          <w:color w:val="auto"/>
          <w:sz w:val="24"/>
          <w:szCs w:val="24"/>
        </w:rPr>
        <w:t>in</w:t>
      </w:r>
      <w:r w:rsidRPr="00CF32DF">
        <w:rPr>
          <w:rFonts w:ascii="Garamond" w:eastAsia="Avenir Next LT Pro" w:hAnsi="Garamond" w:cs="Segoe UI"/>
          <w:color w:val="auto"/>
          <w:sz w:val="24"/>
          <w:szCs w:val="24"/>
        </w:rPr>
        <w:t xml:space="preserve"> </w:t>
      </w:r>
      <w:r w:rsidR="00016962">
        <w:rPr>
          <w:rFonts w:ascii="Garamond" w:eastAsia="Avenir Next LT Pro" w:hAnsi="Garamond" w:cs="Segoe UI"/>
          <w:color w:val="auto"/>
          <w:sz w:val="24"/>
          <w:szCs w:val="24"/>
        </w:rPr>
        <w:t>Information Technology</w:t>
      </w:r>
      <w:r w:rsidR="00B3184F" w:rsidRPr="00CF32DF">
        <w:rPr>
          <w:rFonts w:ascii="Garamond" w:eastAsia="Avenir Next LT Pro" w:hAnsi="Garamond" w:cs="Segoe UI"/>
          <w:color w:val="auto"/>
          <w:sz w:val="24"/>
          <w:szCs w:val="24"/>
        </w:rPr>
        <w:t xml:space="preserve"> Administration </w:t>
      </w:r>
      <w:r w:rsidR="00016962">
        <w:rPr>
          <w:rFonts w:ascii="Garamond" w:eastAsia="Avenir Next LT Pro" w:hAnsi="Garamond" w:cs="Segoe UI"/>
          <w:color w:val="auto"/>
          <w:sz w:val="24"/>
          <w:szCs w:val="24"/>
        </w:rPr>
        <w:t>&amp;</w:t>
      </w:r>
      <w:r w:rsidR="00B3184F" w:rsidRPr="00CF32DF">
        <w:rPr>
          <w:rFonts w:ascii="Garamond" w:eastAsia="Avenir Next LT Pro" w:hAnsi="Garamond" w:cs="Segoe UI"/>
          <w:color w:val="auto"/>
          <w:sz w:val="24"/>
          <w:szCs w:val="24"/>
        </w:rPr>
        <w:t xml:space="preserve"> Management.</w:t>
      </w:r>
      <w:r w:rsidR="00062672">
        <w:rPr>
          <w:rFonts w:ascii="Garamond" w:eastAsia="Avenir Next LT Pro" w:hAnsi="Garamond" w:cs="Segoe UI"/>
          <w:color w:val="auto"/>
          <w:sz w:val="24"/>
          <w:szCs w:val="24"/>
        </w:rPr>
        <w:t xml:space="preserve"> </w:t>
      </w:r>
    </w:p>
    <w:p w14:paraId="116CEC59" w14:textId="5AB19334" w:rsidR="00CF32DF" w:rsidRPr="00CF32DF" w:rsidRDefault="00CF32DF" w:rsidP="00DA0412">
      <w:pPr>
        <w:pStyle w:val="ListParagraph"/>
        <w:numPr>
          <w:ilvl w:val="0"/>
          <w:numId w:val="7"/>
        </w:numPr>
        <w:spacing w:line="240" w:lineRule="auto"/>
        <w:rPr>
          <w:rFonts w:ascii="Garamond" w:eastAsia="Avenir Next LT Pro" w:hAnsi="Garamond" w:cs="Segoe UI"/>
          <w:color w:val="auto"/>
          <w:sz w:val="24"/>
          <w:szCs w:val="24"/>
        </w:rPr>
      </w:pPr>
      <w:r>
        <w:rPr>
          <w:rFonts w:ascii="Garamond" w:eastAsia="Avenir Next LT Pro" w:hAnsi="Garamond" w:cs="Segoe UI"/>
          <w:b/>
          <w:bCs/>
          <w:color w:val="auto"/>
          <w:sz w:val="24"/>
          <w:szCs w:val="24"/>
        </w:rPr>
        <w:t>North Seattle College</w:t>
      </w:r>
      <w:r w:rsidR="001A0140">
        <w:rPr>
          <w:rFonts w:ascii="Garamond" w:eastAsia="Avenir Next LT Pro" w:hAnsi="Garamond" w:cs="Segoe UI"/>
          <w:b/>
          <w:bCs/>
          <w:color w:val="auto"/>
          <w:sz w:val="24"/>
          <w:szCs w:val="24"/>
        </w:rPr>
        <w:t>.</w:t>
      </w:r>
      <w:r>
        <w:rPr>
          <w:rFonts w:ascii="Garamond" w:eastAsia="Avenir Next LT Pro" w:hAnsi="Garamond" w:cs="Segoe UI"/>
          <w:b/>
          <w:bCs/>
          <w:color w:val="auto"/>
          <w:sz w:val="24"/>
          <w:szCs w:val="24"/>
        </w:rPr>
        <w:t xml:space="preserve"> </w:t>
      </w:r>
      <w:r>
        <w:rPr>
          <w:rFonts w:ascii="Garamond" w:eastAsia="Avenir Next LT Pro" w:hAnsi="Garamond" w:cs="Segoe UI"/>
          <w:color w:val="auto"/>
          <w:sz w:val="24"/>
          <w:szCs w:val="24"/>
        </w:rPr>
        <w:t xml:space="preserve">Graduated </w:t>
      </w:r>
      <w:r w:rsidR="00DD0E7D">
        <w:rPr>
          <w:rFonts w:ascii="Garamond" w:eastAsia="Avenir Next LT Pro" w:hAnsi="Garamond" w:cs="Segoe UI"/>
          <w:color w:val="auto"/>
          <w:sz w:val="24"/>
          <w:szCs w:val="24"/>
        </w:rPr>
        <w:t>July 2021.</w:t>
      </w:r>
      <w:r w:rsidR="00CC4234">
        <w:rPr>
          <w:rFonts w:ascii="Garamond" w:eastAsia="Avenir Next LT Pro" w:hAnsi="Garamond" w:cs="Segoe UI"/>
          <w:color w:val="auto"/>
          <w:sz w:val="24"/>
          <w:szCs w:val="24"/>
        </w:rPr>
        <w:t xml:space="preserve"> </w:t>
      </w:r>
      <w:r w:rsidR="00CC4234" w:rsidRPr="00CF32DF">
        <w:rPr>
          <w:rFonts w:ascii="Garamond" w:eastAsia="Avenir Next LT Pro" w:hAnsi="Garamond" w:cs="Segoe UI"/>
          <w:color w:val="auto"/>
          <w:sz w:val="24"/>
          <w:szCs w:val="24"/>
        </w:rPr>
        <w:t>3.4 GPA.</w:t>
      </w:r>
    </w:p>
    <w:p w14:paraId="3EBD9654" w14:textId="67F7680F" w:rsidR="00B3184F" w:rsidRPr="00CF32DF" w:rsidRDefault="00D50872" w:rsidP="00DD0E7D">
      <w:pPr>
        <w:pStyle w:val="ListParagraph"/>
        <w:spacing w:line="240" w:lineRule="auto"/>
        <w:rPr>
          <w:rFonts w:ascii="Garamond" w:eastAsia="Avenir Next LT Pro" w:hAnsi="Garamond" w:cs="Segoe UI"/>
          <w:color w:val="auto"/>
          <w:sz w:val="24"/>
          <w:szCs w:val="24"/>
        </w:rPr>
      </w:pPr>
      <w:r>
        <w:rPr>
          <w:rFonts w:ascii="Garamond" w:eastAsia="Avenir Next LT Pro" w:hAnsi="Garamond" w:cs="Segoe UI"/>
          <w:color w:val="auto"/>
          <w:sz w:val="24"/>
          <w:szCs w:val="24"/>
        </w:rPr>
        <w:t>BAS</w:t>
      </w:r>
      <w:r w:rsidR="00F35AB3" w:rsidRPr="00DD0E7D">
        <w:rPr>
          <w:rFonts w:ascii="Garamond" w:eastAsia="Avenir Next LT Pro" w:hAnsi="Garamond" w:cs="Segoe UI"/>
          <w:color w:val="auto"/>
          <w:sz w:val="24"/>
          <w:szCs w:val="24"/>
        </w:rPr>
        <w:t xml:space="preserve"> </w:t>
      </w:r>
      <w:r w:rsidR="008236FD">
        <w:rPr>
          <w:rFonts w:ascii="Garamond" w:eastAsia="Avenir Next LT Pro" w:hAnsi="Garamond" w:cs="Segoe UI"/>
          <w:color w:val="auto"/>
          <w:sz w:val="24"/>
          <w:szCs w:val="24"/>
        </w:rPr>
        <w:t>in</w:t>
      </w:r>
      <w:r w:rsidR="00C062F4" w:rsidRPr="00DD0E7D">
        <w:rPr>
          <w:rFonts w:ascii="Garamond" w:eastAsia="Avenir Next LT Pro" w:hAnsi="Garamond" w:cs="Segoe UI"/>
          <w:color w:val="auto"/>
          <w:sz w:val="24"/>
          <w:szCs w:val="24"/>
        </w:rPr>
        <w:t xml:space="preserve"> Application Development</w:t>
      </w:r>
      <w:r w:rsidR="00B3184F" w:rsidRPr="00DD0E7D">
        <w:rPr>
          <w:rFonts w:ascii="Garamond" w:eastAsia="Avenir Next LT Pro" w:hAnsi="Garamond" w:cs="Segoe UI"/>
          <w:color w:val="auto"/>
          <w:sz w:val="24"/>
          <w:szCs w:val="24"/>
        </w:rPr>
        <w:t>.</w:t>
      </w:r>
      <w:r w:rsidR="00B3184F" w:rsidRPr="00CF32DF">
        <w:rPr>
          <w:rFonts w:ascii="Garamond" w:eastAsia="Avenir Next LT Pro" w:hAnsi="Garamond" w:cs="Segoe UI"/>
          <w:color w:val="auto"/>
          <w:sz w:val="24"/>
          <w:szCs w:val="24"/>
        </w:rPr>
        <w:t xml:space="preserve"> </w:t>
      </w:r>
    </w:p>
    <w:p w14:paraId="32AEA289" w14:textId="10DDD4F2" w:rsidR="00EC3E55" w:rsidRDefault="00DD0E7D" w:rsidP="00DA0412">
      <w:pPr>
        <w:pStyle w:val="ListParagraph"/>
        <w:numPr>
          <w:ilvl w:val="0"/>
          <w:numId w:val="1"/>
        </w:numPr>
        <w:spacing w:line="240" w:lineRule="auto"/>
        <w:rPr>
          <w:rFonts w:ascii="Garamond" w:eastAsia="Avenir Next LT Pro" w:hAnsi="Garamond" w:cs="Segoe UI"/>
          <w:sz w:val="24"/>
          <w:szCs w:val="24"/>
        </w:rPr>
      </w:pPr>
      <w:r>
        <w:rPr>
          <w:rFonts w:ascii="Garamond" w:eastAsia="Avenir Next LT Pro" w:hAnsi="Garamond" w:cs="Segoe UI"/>
          <w:b/>
          <w:bCs/>
          <w:sz w:val="24"/>
          <w:szCs w:val="24"/>
        </w:rPr>
        <w:t>Belmont College</w:t>
      </w:r>
      <w:r w:rsidR="001A0140">
        <w:rPr>
          <w:rFonts w:ascii="Garamond" w:eastAsia="Avenir Next LT Pro" w:hAnsi="Garamond" w:cs="Segoe UI"/>
          <w:b/>
          <w:bCs/>
          <w:sz w:val="24"/>
          <w:szCs w:val="24"/>
        </w:rPr>
        <w:t>.</w:t>
      </w:r>
      <w:r>
        <w:rPr>
          <w:rFonts w:ascii="Garamond" w:eastAsia="Avenir Next LT Pro" w:hAnsi="Garamond" w:cs="Segoe UI"/>
          <w:sz w:val="24"/>
          <w:szCs w:val="24"/>
        </w:rPr>
        <w:t xml:space="preserve"> Graduated May</w:t>
      </w:r>
      <w:r w:rsidR="00054E7E">
        <w:rPr>
          <w:rFonts w:ascii="Garamond" w:eastAsia="Avenir Next LT Pro" w:hAnsi="Garamond" w:cs="Segoe UI"/>
          <w:sz w:val="24"/>
          <w:szCs w:val="24"/>
        </w:rPr>
        <w:t xml:space="preserve"> 2018</w:t>
      </w:r>
      <w:r w:rsidR="00B3184F" w:rsidRPr="00CB42A9">
        <w:rPr>
          <w:rFonts w:ascii="Garamond" w:eastAsia="Avenir Next LT Pro" w:hAnsi="Garamond" w:cs="Segoe UI"/>
          <w:sz w:val="24"/>
          <w:szCs w:val="24"/>
        </w:rPr>
        <w:t>.</w:t>
      </w:r>
      <w:r w:rsidR="00CC4234" w:rsidRPr="00CC4234">
        <w:t xml:space="preserve"> </w:t>
      </w:r>
      <w:r w:rsidR="00CC4234" w:rsidRPr="00CC4234">
        <w:rPr>
          <w:rFonts w:ascii="Garamond" w:eastAsia="Avenir Next LT Pro" w:hAnsi="Garamond" w:cs="Segoe UI"/>
          <w:sz w:val="24"/>
          <w:szCs w:val="24"/>
        </w:rPr>
        <w:t>3.7 GPA.</w:t>
      </w:r>
    </w:p>
    <w:p w14:paraId="5808FB80" w14:textId="279B81B8" w:rsidR="00DD0E7D" w:rsidRDefault="00D50872" w:rsidP="00825286">
      <w:pPr>
        <w:pStyle w:val="ListParagraph"/>
        <w:spacing w:line="240" w:lineRule="auto"/>
        <w:rPr>
          <w:rFonts w:ascii="Garamond" w:eastAsia="Avenir Next LT Pro" w:hAnsi="Garamond" w:cs="Segoe UI"/>
          <w:b/>
          <w:bCs/>
          <w:sz w:val="24"/>
          <w:szCs w:val="24"/>
        </w:rPr>
      </w:pPr>
      <w:r>
        <w:rPr>
          <w:rFonts w:ascii="Garamond" w:eastAsia="Avenir Next LT Pro" w:hAnsi="Garamond" w:cs="Segoe UI"/>
          <w:sz w:val="24"/>
          <w:szCs w:val="24"/>
        </w:rPr>
        <w:t>AAS</w:t>
      </w:r>
      <w:r w:rsidR="008236FD">
        <w:rPr>
          <w:rFonts w:ascii="Garamond" w:eastAsia="Avenir Next LT Pro" w:hAnsi="Garamond" w:cs="Segoe UI"/>
          <w:sz w:val="24"/>
          <w:szCs w:val="24"/>
        </w:rPr>
        <w:t xml:space="preserve"> in</w:t>
      </w:r>
      <w:r w:rsidR="00DD0E7D" w:rsidRPr="00DD0E7D">
        <w:rPr>
          <w:rFonts w:ascii="Garamond" w:eastAsia="Avenir Next LT Pro" w:hAnsi="Garamond" w:cs="Segoe UI"/>
          <w:sz w:val="24"/>
          <w:szCs w:val="24"/>
        </w:rPr>
        <w:t xml:space="preserve"> Computer Networking.</w:t>
      </w:r>
      <w:r w:rsidR="00DD0E7D">
        <w:rPr>
          <w:rFonts w:ascii="Garamond" w:eastAsia="Avenir Next LT Pro" w:hAnsi="Garamond" w:cs="Segoe UI"/>
          <w:b/>
          <w:bCs/>
          <w:sz w:val="24"/>
          <w:szCs w:val="24"/>
        </w:rPr>
        <w:t xml:space="preserve"> </w:t>
      </w:r>
    </w:p>
    <w:p w14:paraId="13CC39CD" w14:textId="77777777" w:rsidR="00550CD6" w:rsidRPr="00CB42A9" w:rsidRDefault="00550CD6" w:rsidP="00825286">
      <w:pPr>
        <w:pStyle w:val="ListParagraph"/>
        <w:spacing w:line="240" w:lineRule="auto"/>
        <w:rPr>
          <w:rFonts w:ascii="Garamond" w:eastAsia="Avenir Next LT Pro" w:hAnsi="Garamond" w:cs="Segoe UI"/>
          <w:b/>
          <w:bCs/>
          <w:sz w:val="24"/>
          <w:szCs w:val="24"/>
        </w:rPr>
      </w:pPr>
    </w:p>
    <w:p w14:paraId="3E370C77" w14:textId="4BBFF473" w:rsidR="00EC3E55" w:rsidRPr="00CB42A9" w:rsidRDefault="00D72DE5" w:rsidP="0087007F">
      <w:pPr>
        <w:spacing w:line="240" w:lineRule="auto"/>
        <w:rPr>
          <w:rFonts w:ascii="Garamond" w:eastAsia="Avenir Next LT Pro" w:hAnsi="Garamond" w:cs="Segoe UI"/>
          <w:sz w:val="24"/>
          <w:szCs w:val="24"/>
        </w:rPr>
      </w:pPr>
      <w:r>
        <w:rPr>
          <w:rFonts w:ascii="Garamond" w:eastAsia="Avenir Next LT Pro" w:hAnsi="Garamond" w:cs="Segoe UI"/>
          <w:b/>
          <w:bCs/>
          <w:sz w:val="24"/>
          <w:szCs w:val="24"/>
        </w:rPr>
        <w:t xml:space="preserve">Certificates (via </w:t>
      </w:r>
      <w:r w:rsidR="00B3184F" w:rsidRPr="00CB42A9">
        <w:rPr>
          <w:rFonts w:ascii="Garamond" w:eastAsia="Avenir Next LT Pro" w:hAnsi="Garamond" w:cs="Segoe UI"/>
          <w:b/>
          <w:bCs/>
          <w:sz w:val="24"/>
          <w:szCs w:val="24"/>
        </w:rPr>
        <w:t>Academind</w:t>
      </w:r>
      <w:r>
        <w:rPr>
          <w:rFonts w:ascii="Garamond" w:eastAsia="Avenir Next LT Pro" w:hAnsi="Garamond" w:cs="Segoe UI"/>
          <w:b/>
          <w:bCs/>
          <w:sz w:val="24"/>
          <w:szCs w:val="24"/>
        </w:rPr>
        <w:t>)</w:t>
      </w:r>
      <w:r w:rsidR="00F35AB3">
        <w:rPr>
          <w:rFonts w:ascii="Garamond" w:eastAsia="Avenir Next LT Pro" w:hAnsi="Garamond" w:cs="Segoe UI"/>
          <w:b/>
          <w:bCs/>
          <w:sz w:val="24"/>
          <w:szCs w:val="24"/>
        </w:rPr>
        <w:t>:</w:t>
      </w:r>
      <w:r>
        <w:rPr>
          <w:rFonts w:ascii="Garamond" w:eastAsia="Avenir Next LT Pro" w:hAnsi="Garamond" w:cs="Segoe UI"/>
          <w:b/>
          <w:bCs/>
          <w:sz w:val="24"/>
          <w:szCs w:val="24"/>
        </w:rPr>
        <w:t xml:space="preserve"> </w:t>
      </w:r>
      <w:r w:rsidR="00B3184F" w:rsidRPr="00CB42A9">
        <w:rPr>
          <w:rFonts w:ascii="Garamond" w:eastAsia="Avenir Next LT Pro" w:hAnsi="Garamond" w:cs="Segoe UI"/>
          <w:sz w:val="24"/>
          <w:szCs w:val="24"/>
        </w:rPr>
        <w:t xml:space="preserve"> Go • TypeScript</w:t>
      </w:r>
      <w:r w:rsidR="00B3184F" w:rsidRPr="00CB42A9">
        <w:rPr>
          <w:rFonts w:ascii="Garamond" w:eastAsia="Avenir Next LT Pro" w:hAnsi="Garamond" w:cs="Segoe UI"/>
          <w:color w:val="000000" w:themeColor="text1"/>
          <w:sz w:val="24"/>
          <w:szCs w:val="24"/>
        </w:rPr>
        <w:t xml:space="preserve"> </w:t>
      </w:r>
      <w:r w:rsidR="00B3184F" w:rsidRPr="00CB42A9">
        <w:rPr>
          <w:rFonts w:ascii="Garamond" w:eastAsia="Avenir Next LT Pro" w:hAnsi="Garamond" w:cs="Segoe UI"/>
          <w:sz w:val="24"/>
          <w:szCs w:val="24"/>
        </w:rPr>
        <w:t>• React</w:t>
      </w:r>
      <w:r w:rsidR="00B3184F" w:rsidRPr="00CB42A9">
        <w:rPr>
          <w:rFonts w:ascii="Garamond" w:eastAsia="Avenir Next LT Pro" w:hAnsi="Garamond" w:cs="Segoe UI"/>
          <w:color w:val="000000" w:themeColor="text1"/>
          <w:sz w:val="24"/>
          <w:szCs w:val="24"/>
        </w:rPr>
        <w:t xml:space="preserve"> </w:t>
      </w:r>
      <w:r w:rsidR="00B3184F" w:rsidRPr="00CB42A9">
        <w:rPr>
          <w:rFonts w:ascii="Garamond" w:eastAsia="Avenir Next LT Pro" w:hAnsi="Garamond" w:cs="Segoe UI"/>
          <w:sz w:val="24"/>
          <w:szCs w:val="24"/>
        </w:rPr>
        <w:t>• Express</w:t>
      </w:r>
      <w:r w:rsidR="00B3184F" w:rsidRPr="00CB42A9">
        <w:rPr>
          <w:rFonts w:ascii="Garamond" w:eastAsia="Avenir Next LT Pro" w:hAnsi="Garamond" w:cs="Segoe UI"/>
          <w:color w:val="000000" w:themeColor="text1"/>
          <w:sz w:val="24"/>
          <w:szCs w:val="24"/>
        </w:rPr>
        <w:t xml:space="preserve"> </w:t>
      </w:r>
      <w:r w:rsidR="00B3184F" w:rsidRPr="00CB42A9">
        <w:rPr>
          <w:rFonts w:ascii="Garamond" w:eastAsia="Avenir Next LT Pro" w:hAnsi="Garamond" w:cs="Segoe UI"/>
          <w:sz w:val="24"/>
          <w:szCs w:val="24"/>
        </w:rPr>
        <w:t>• MongoDB • NodeJS</w:t>
      </w:r>
      <w:r w:rsidR="00B3184F" w:rsidRPr="00CB42A9">
        <w:rPr>
          <w:rFonts w:ascii="Garamond" w:eastAsia="Avenir Next LT Pro" w:hAnsi="Garamond" w:cs="Segoe UI"/>
          <w:color w:val="000000" w:themeColor="text1"/>
          <w:sz w:val="24"/>
          <w:szCs w:val="24"/>
        </w:rPr>
        <w:t xml:space="preserve"> </w:t>
      </w:r>
      <w:r w:rsidR="00B3184F" w:rsidRPr="00CB42A9">
        <w:rPr>
          <w:rFonts w:ascii="Garamond" w:eastAsia="Avenir Next LT Pro" w:hAnsi="Garamond" w:cs="Segoe UI"/>
          <w:sz w:val="24"/>
          <w:szCs w:val="24"/>
        </w:rPr>
        <w:t>• Deno</w:t>
      </w:r>
    </w:p>
    <w:sectPr w:rsidR="00EC3E55" w:rsidRPr="00CB42A9">
      <w:footerReference w:type="default" r:id="rId14"/>
      <w:pgSz w:w="12240" w:h="15840"/>
      <w:pgMar w:top="1080" w:right="1080" w:bottom="108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EE756E" w14:textId="77777777" w:rsidR="00610F86" w:rsidRDefault="00610F86">
      <w:pPr>
        <w:spacing w:line="240" w:lineRule="auto"/>
      </w:pPr>
      <w:r>
        <w:separator/>
      </w:r>
    </w:p>
  </w:endnote>
  <w:endnote w:type="continuationSeparator" w:id="0">
    <w:p w14:paraId="0EAE45F7" w14:textId="77777777" w:rsidR="00610F86" w:rsidRDefault="00610F8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venir Next LT Pro">
    <w:altName w:val="Calibri"/>
    <w:charset w:val="00"/>
    <w:family w:val="swiss"/>
    <w:pitch w:val="variable"/>
    <w:sig w:usb0="800000EF" w:usb1="5000204A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03CBC8" w14:textId="77777777" w:rsidR="00CF4B73" w:rsidRDefault="003F0FA1">
    <w:pPr>
      <w:pStyle w:val="Footer"/>
    </w:pPr>
    <w:r>
      <w:rPr>
        <w:noProof w:val="0"/>
      </w:rPr>
      <w:fldChar w:fldCharType="begin"/>
    </w:r>
    <w:r>
      <w:instrText xml:space="preserve"> PAGE   \* MERGEFORMAT </w:instrText>
    </w:r>
    <w:r>
      <w:rPr>
        <w:noProof w:val="0"/>
      </w:rPr>
      <w:fldChar w:fldCharType="separate"/>
    </w:r>
    <w: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DF2ED4" w14:textId="77777777" w:rsidR="00610F86" w:rsidRDefault="00610F86">
      <w:pPr>
        <w:spacing w:line="240" w:lineRule="auto"/>
      </w:pPr>
      <w:r>
        <w:separator/>
      </w:r>
    </w:p>
  </w:footnote>
  <w:footnote w:type="continuationSeparator" w:id="0">
    <w:p w14:paraId="0E7256F0" w14:textId="77777777" w:rsidR="00610F86" w:rsidRDefault="00610F86">
      <w:pPr>
        <w:spacing w:line="240" w:lineRule="auto"/>
      </w:pPr>
      <w:r>
        <w:continuationSeparator/>
      </w:r>
    </w:p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JTDWd16QQbWJ6H" int2:id="f2RrNkT7">
      <int2:state int2:value="Rejected" int2:type="LegacyProofing"/>
    </int2:textHash>
    <int2:textHash int2:hashCode="V5vwrejsVxAHgh" int2:id="Zdw4giqZ">
      <int2:state int2:value="Rejected" int2:type="LegacyProofing"/>
    </int2:textHash>
    <int2:textHash int2:hashCode="JKjm49rm2UNhnx" int2:id="S3pDddOh">
      <int2:state int2:value="Rejected" int2:type="LegacyProofing"/>
    </int2:textHash>
    <int2:textHash int2:hashCode="dx5Be53K5Urq0v" int2:id="bEPJ+0BW">
      <int2:state int2:value="Rejected" int2:type="LegacyProofing"/>
    </int2:textHash>
    <int2:textHash int2:hashCode="EOSiTTO/VhBv+l" int2:id="2Tvceq7C">
      <int2:state int2:value="Rejected" int2:type="LegacyProofing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68145E"/>
    <w:multiLevelType w:val="hybridMultilevel"/>
    <w:tmpl w:val="1DEEB4CE"/>
    <w:lvl w:ilvl="0" w:tplc="B2DC41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C2ED75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2F8D1F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53C4C1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A22403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FC4A08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632231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D4FCB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F4062D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925AC7"/>
    <w:multiLevelType w:val="hybridMultilevel"/>
    <w:tmpl w:val="A08E11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C87ADA"/>
    <w:multiLevelType w:val="hybridMultilevel"/>
    <w:tmpl w:val="95BA9B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AA7DA2"/>
    <w:multiLevelType w:val="hybridMultilevel"/>
    <w:tmpl w:val="AE440196"/>
    <w:lvl w:ilvl="0" w:tplc="2EC22ECC">
      <w:numFmt w:val="bullet"/>
      <w:lvlText w:val="-"/>
      <w:lvlJc w:val="left"/>
      <w:pPr>
        <w:ind w:left="420" w:hanging="360"/>
      </w:pPr>
      <w:rPr>
        <w:rFonts w:ascii="Garamond" w:eastAsia="Avenir Next LT Pro" w:hAnsi="Garamond" w:cs="Segoe UI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4" w15:restartNumberingAfterBreak="0">
    <w:nsid w:val="3B001DD5"/>
    <w:multiLevelType w:val="hybridMultilevel"/>
    <w:tmpl w:val="45DA1C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C39096F"/>
    <w:multiLevelType w:val="hybridMultilevel"/>
    <w:tmpl w:val="513CB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4E11D39"/>
    <w:multiLevelType w:val="hybridMultilevel"/>
    <w:tmpl w:val="93FCB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5D798B"/>
    <w:multiLevelType w:val="hybridMultilevel"/>
    <w:tmpl w:val="59C2EE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D6C6C2B"/>
    <w:multiLevelType w:val="hybridMultilevel"/>
    <w:tmpl w:val="FEB02F38"/>
    <w:lvl w:ilvl="0" w:tplc="2EC22ECC">
      <w:numFmt w:val="bullet"/>
      <w:lvlText w:val="-"/>
      <w:lvlJc w:val="left"/>
      <w:pPr>
        <w:ind w:left="420" w:hanging="360"/>
      </w:pPr>
      <w:rPr>
        <w:rFonts w:ascii="Garamond" w:eastAsia="Avenir Next LT Pro" w:hAnsi="Garamond" w:cs="Segoe U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23698933">
    <w:abstractNumId w:val="0"/>
  </w:num>
  <w:num w:numId="2" w16cid:durableId="1221013602">
    <w:abstractNumId w:val="6"/>
  </w:num>
  <w:num w:numId="3" w16cid:durableId="658537443">
    <w:abstractNumId w:val="1"/>
  </w:num>
  <w:num w:numId="4" w16cid:durableId="1321352233">
    <w:abstractNumId w:val="4"/>
  </w:num>
  <w:num w:numId="5" w16cid:durableId="1145463168">
    <w:abstractNumId w:val="5"/>
  </w:num>
  <w:num w:numId="6" w16cid:durableId="1035347787">
    <w:abstractNumId w:val="2"/>
  </w:num>
  <w:num w:numId="7" w16cid:durableId="32004317">
    <w:abstractNumId w:val="7"/>
  </w:num>
  <w:num w:numId="8" w16cid:durableId="1920210621">
    <w:abstractNumId w:val="3"/>
  </w:num>
  <w:num w:numId="9" w16cid:durableId="1550803540">
    <w:abstractNumId w:val="8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1MjWxNDC0sDC3MLNQ0lEKTi0uzszPAykwqwUAOz27aywAAAA="/>
  </w:docVars>
  <w:rsids>
    <w:rsidRoot w:val="00CF4B73"/>
    <w:rsid w:val="000113E1"/>
    <w:rsid w:val="00016962"/>
    <w:rsid w:val="000409F6"/>
    <w:rsid w:val="00054E7E"/>
    <w:rsid w:val="00062672"/>
    <w:rsid w:val="00066D20"/>
    <w:rsid w:val="00066D33"/>
    <w:rsid w:val="00092C1F"/>
    <w:rsid w:val="0009350C"/>
    <w:rsid w:val="000B1DFB"/>
    <w:rsid w:val="000D3BC2"/>
    <w:rsid w:val="0014314B"/>
    <w:rsid w:val="0017286F"/>
    <w:rsid w:val="001A0140"/>
    <w:rsid w:val="001A5C29"/>
    <w:rsid w:val="001D7DE6"/>
    <w:rsid w:val="001F2791"/>
    <w:rsid w:val="0028074C"/>
    <w:rsid w:val="002909C7"/>
    <w:rsid w:val="00312AA0"/>
    <w:rsid w:val="0036330B"/>
    <w:rsid w:val="003C2432"/>
    <w:rsid w:val="003E0623"/>
    <w:rsid w:val="003E1945"/>
    <w:rsid w:val="003F0FA1"/>
    <w:rsid w:val="004261EC"/>
    <w:rsid w:val="00450EEE"/>
    <w:rsid w:val="0046337B"/>
    <w:rsid w:val="00480731"/>
    <w:rsid w:val="004C7C17"/>
    <w:rsid w:val="0053D2A8"/>
    <w:rsid w:val="00544CBE"/>
    <w:rsid w:val="00550CD6"/>
    <w:rsid w:val="00553082"/>
    <w:rsid w:val="00583644"/>
    <w:rsid w:val="005D249A"/>
    <w:rsid w:val="005E66AF"/>
    <w:rsid w:val="00602F1B"/>
    <w:rsid w:val="00610F86"/>
    <w:rsid w:val="00612CE6"/>
    <w:rsid w:val="00652F99"/>
    <w:rsid w:val="00665747"/>
    <w:rsid w:val="00692201"/>
    <w:rsid w:val="006A75DF"/>
    <w:rsid w:val="0070387F"/>
    <w:rsid w:val="007A040D"/>
    <w:rsid w:val="007B4A06"/>
    <w:rsid w:val="007C1F96"/>
    <w:rsid w:val="0082038A"/>
    <w:rsid w:val="008236FD"/>
    <w:rsid w:val="00825286"/>
    <w:rsid w:val="008458F8"/>
    <w:rsid w:val="008475AE"/>
    <w:rsid w:val="00855F8B"/>
    <w:rsid w:val="008643E7"/>
    <w:rsid w:val="0087007F"/>
    <w:rsid w:val="008856E3"/>
    <w:rsid w:val="00890E90"/>
    <w:rsid w:val="008A792B"/>
    <w:rsid w:val="008B6F80"/>
    <w:rsid w:val="008C7E82"/>
    <w:rsid w:val="008D12AC"/>
    <w:rsid w:val="008E1B01"/>
    <w:rsid w:val="00907F25"/>
    <w:rsid w:val="00940EE1"/>
    <w:rsid w:val="0094527D"/>
    <w:rsid w:val="009734EE"/>
    <w:rsid w:val="009742DA"/>
    <w:rsid w:val="0098646D"/>
    <w:rsid w:val="009A078A"/>
    <w:rsid w:val="009E234A"/>
    <w:rsid w:val="009F6DC8"/>
    <w:rsid w:val="00A00ABA"/>
    <w:rsid w:val="00A0180F"/>
    <w:rsid w:val="00A16EE2"/>
    <w:rsid w:val="00A17480"/>
    <w:rsid w:val="00A405B2"/>
    <w:rsid w:val="00A40B57"/>
    <w:rsid w:val="00A54955"/>
    <w:rsid w:val="00A71D5A"/>
    <w:rsid w:val="00A91C3F"/>
    <w:rsid w:val="00A920E5"/>
    <w:rsid w:val="00AA6D51"/>
    <w:rsid w:val="00AB23C5"/>
    <w:rsid w:val="00AE3352"/>
    <w:rsid w:val="00AF023C"/>
    <w:rsid w:val="00B3184F"/>
    <w:rsid w:val="00BA1CC4"/>
    <w:rsid w:val="00BA2137"/>
    <w:rsid w:val="00BD56A2"/>
    <w:rsid w:val="00C004F1"/>
    <w:rsid w:val="00C062F4"/>
    <w:rsid w:val="00CB42A9"/>
    <w:rsid w:val="00CC4234"/>
    <w:rsid w:val="00CC78FB"/>
    <w:rsid w:val="00CF32DF"/>
    <w:rsid w:val="00CF4B73"/>
    <w:rsid w:val="00D31587"/>
    <w:rsid w:val="00D47FD5"/>
    <w:rsid w:val="00D50872"/>
    <w:rsid w:val="00D72DE5"/>
    <w:rsid w:val="00D73BBF"/>
    <w:rsid w:val="00D77428"/>
    <w:rsid w:val="00D92F08"/>
    <w:rsid w:val="00D95ED0"/>
    <w:rsid w:val="00DA0412"/>
    <w:rsid w:val="00DD0E7D"/>
    <w:rsid w:val="00E26171"/>
    <w:rsid w:val="00E6366F"/>
    <w:rsid w:val="00E84FCA"/>
    <w:rsid w:val="00E9725D"/>
    <w:rsid w:val="00E9E8D5"/>
    <w:rsid w:val="00EC3E55"/>
    <w:rsid w:val="00EE64C5"/>
    <w:rsid w:val="00F17389"/>
    <w:rsid w:val="00F35AB3"/>
    <w:rsid w:val="00F3643D"/>
    <w:rsid w:val="00F756B1"/>
    <w:rsid w:val="00FB5740"/>
    <w:rsid w:val="00FD2FAB"/>
    <w:rsid w:val="010B1E46"/>
    <w:rsid w:val="0113C2BA"/>
    <w:rsid w:val="015B475A"/>
    <w:rsid w:val="01634078"/>
    <w:rsid w:val="0170D44B"/>
    <w:rsid w:val="0171F023"/>
    <w:rsid w:val="018CB3D5"/>
    <w:rsid w:val="01904611"/>
    <w:rsid w:val="01C164A5"/>
    <w:rsid w:val="01EFA309"/>
    <w:rsid w:val="02038163"/>
    <w:rsid w:val="0273F6BC"/>
    <w:rsid w:val="027A798C"/>
    <w:rsid w:val="02803C4A"/>
    <w:rsid w:val="02AD9E32"/>
    <w:rsid w:val="02C20C0B"/>
    <w:rsid w:val="03A4931B"/>
    <w:rsid w:val="03AF9D48"/>
    <w:rsid w:val="03C72B4A"/>
    <w:rsid w:val="0402E43D"/>
    <w:rsid w:val="0416177A"/>
    <w:rsid w:val="041C0CAB"/>
    <w:rsid w:val="042EC8B7"/>
    <w:rsid w:val="0437955A"/>
    <w:rsid w:val="046DD174"/>
    <w:rsid w:val="04710F81"/>
    <w:rsid w:val="04A990E5"/>
    <w:rsid w:val="04F609ED"/>
    <w:rsid w:val="0505C263"/>
    <w:rsid w:val="053A32D2"/>
    <w:rsid w:val="057AD534"/>
    <w:rsid w:val="058D4468"/>
    <w:rsid w:val="05E78B65"/>
    <w:rsid w:val="05EEC730"/>
    <w:rsid w:val="060EEE0B"/>
    <w:rsid w:val="06373A5D"/>
    <w:rsid w:val="065B5BAF"/>
    <w:rsid w:val="06BF3B28"/>
    <w:rsid w:val="06D60333"/>
    <w:rsid w:val="07002115"/>
    <w:rsid w:val="070FE56E"/>
    <w:rsid w:val="07215CA2"/>
    <w:rsid w:val="07541C47"/>
    <w:rsid w:val="07C8094A"/>
    <w:rsid w:val="080D0A83"/>
    <w:rsid w:val="090239DA"/>
    <w:rsid w:val="0963D9AB"/>
    <w:rsid w:val="09865065"/>
    <w:rsid w:val="09B0D58D"/>
    <w:rsid w:val="0A3A88D4"/>
    <w:rsid w:val="0A497E6E"/>
    <w:rsid w:val="0A4FAF18"/>
    <w:rsid w:val="0A8A26CF"/>
    <w:rsid w:val="0A8B4E2F"/>
    <w:rsid w:val="0B26A3D3"/>
    <w:rsid w:val="0BA9D01D"/>
    <w:rsid w:val="0C08B99E"/>
    <w:rsid w:val="0C0F74C4"/>
    <w:rsid w:val="0C897470"/>
    <w:rsid w:val="0CBDF127"/>
    <w:rsid w:val="0CC3FB9F"/>
    <w:rsid w:val="0CED45CD"/>
    <w:rsid w:val="0D2BB31D"/>
    <w:rsid w:val="0D324D04"/>
    <w:rsid w:val="0D5C2180"/>
    <w:rsid w:val="0D5F871B"/>
    <w:rsid w:val="0E3F2D01"/>
    <w:rsid w:val="0F11D057"/>
    <w:rsid w:val="0F43C4C7"/>
    <w:rsid w:val="0F8AB032"/>
    <w:rsid w:val="0FB3C228"/>
    <w:rsid w:val="0FC89D16"/>
    <w:rsid w:val="0FD7224A"/>
    <w:rsid w:val="10BED5BA"/>
    <w:rsid w:val="11252F44"/>
    <w:rsid w:val="11315116"/>
    <w:rsid w:val="1192785F"/>
    <w:rsid w:val="11994FD0"/>
    <w:rsid w:val="11A08859"/>
    <w:rsid w:val="11A0AD92"/>
    <w:rsid w:val="11B3FED3"/>
    <w:rsid w:val="11C0FD38"/>
    <w:rsid w:val="1271F7D1"/>
    <w:rsid w:val="12F62E0B"/>
    <w:rsid w:val="135D6881"/>
    <w:rsid w:val="139230E8"/>
    <w:rsid w:val="13A6E190"/>
    <w:rsid w:val="1430FDF0"/>
    <w:rsid w:val="145CD006"/>
    <w:rsid w:val="14E9FB49"/>
    <w:rsid w:val="1573C80D"/>
    <w:rsid w:val="1576EC2A"/>
    <w:rsid w:val="15AD647B"/>
    <w:rsid w:val="15E468B8"/>
    <w:rsid w:val="162CFCB7"/>
    <w:rsid w:val="165AD11F"/>
    <w:rsid w:val="16C5A884"/>
    <w:rsid w:val="16DD4C78"/>
    <w:rsid w:val="16E1494F"/>
    <w:rsid w:val="16EC7996"/>
    <w:rsid w:val="17105A5A"/>
    <w:rsid w:val="17575397"/>
    <w:rsid w:val="17915368"/>
    <w:rsid w:val="17C05542"/>
    <w:rsid w:val="184D574C"/>
    <w:rsid w:val="1865BD12"/>
    <w:rsid w:val="18673195"/>
    <w:rsid w:val="18A77C33"/>
    <w:rsid w:val="1918AC63"/>
    <w:rsid w:val="19605F25"/>
    <w:rsid w:val="199271E1"/>
    <w:rsid w:val="199326DE"/>
    <w:rsid w:val="19CEAD1F"/>
    <w:rsid w:val="1AD1B61D"/>
    <w:rsid w:val="1B06C321"/>
    <w:rsid w:val="1B1729CC"/>
    <w:rsid w:val="1B3F18F2"/>
    <w:rsid w:val="1BDFA3F2"/>
    <w:rsid w:val="1C11F434"/>
    <w:rsid w:val="1CEF358C"/>
    <w:rsid w:val="1D43C159"/>
    <w:rsid w:val="1D8D6FF2"/>
    <w:rsid w:val="1DCEC744"/>
    <w:rsid w:val="1E223323"/>
    <w:rsid w:val="1E2F96C6"/>
    <w:rsid w:val="1EC2E9D8"/>
    <w:rsid w:val="1ECCD5AE"/>
    <w:rsid w:val="1F204DC0"/>
    <w:rsid w:val="1F659A1D"/>
    <w:rsid w:val="1F87EDE7"/>
    <w:rsid w:val="1FE8E4BA"/>
    <w:rsid w:val="1FEAD6F0"/>
    <w:rsid w:val="2013A339"/>
    <w:rsid w:val="20335014"/>
    <w:rsid w:val="20CE6695"/>
    <w:rsid w:val="20DE5E94"/>
    <w:rsid w:val="2118A103"/>
    <w:rsid w:val="22079B18"/>
    <w:rsid w:val="22554FAB"/>
    <w:rsid w:val="22EB5D82"/>
    <w:rsid w:val="22F25762"/>
    <w:rsid w:val="2309743A"/>
    <w:rsid w:val="2322EF30"/>
    <w:rsid w:val="23298F7E"/>
    <w:rsid w:val="23412771"/>
    <w:rsid w:val="23EF42F3"/>
    <w:rsid w:val="243B8D5F"/>
    <w:rsid w:val="2445D943"/>
    <w:rsid w:val="244CB3E9"/>
    <w:rsid w:val="24812AA4"/>
    <w:rsid w:val="2485AFED"/>
    <w:rsid w:val="24B78462"/>
    <w:rsid w:val="24D61D93"/>
    <w:rsid w:val="24EE0E62"/>
    <w:rsid w:val="24F798D0"/>
    <w:rsid w:val="2502D45E"/>
    <w:rsid w:val="25D75909"/>
    <w:rsid w:val="263AD1CF"/>
    <w:rsid w:val="264114FC"/>
    <w:rsid w:val="27124D9F"/>
    <w:rsid w:val="27211516"/>
    <w:rsid w:val="2747E2BA"/>
    <w:rsid w:val="275D7F53"/>
    <w:rsid w:val="27AF3D06"/>
    <w:rsid w:val="27DB90F7"/>
    <w:rsid w:val="27DC2597"/>
    <w:rsid w:val="285A8F97"/>
    <w:rsid w:val="28A44CDE"/>
    <w:rsid w:val="28A80295"/>
    <w:rsid w:val="28E1E327"/>
    <w:rsid w:val="2965BECF"/>
    <w:rsid w:val="2978B5BE"/>
    <w:rsid w:val="29A0706C"/>
    <w:rsid w:val="29D277D4"/>
    <w:rsid w:val="2A0F8855"/>
    <w:rsid w:val="2A10F669"/>
    <w:rsid w:val="2A231119"/>
    <w:rsid w:val="2A7F613D"/>
    <w:rsid w:val="2A913DE1"/>
    <w:rsid w:val="2ABD98C6"/>
    <w:rsid w:val="2B0E688D"/>
    <w:rsid w:val="2B2BF2AC"/>
    <w:rsid w:val="2B7263C8"/>
    <w:rsid w:val="2B809523"/>
    <w:rsid w:val="2B990E04"/>
    <w:rsid w:val="2C2E4F48"/>
    <w:rsid w:val="2C58635C"/>
    <w:rsid w:val="2CB4BA22"/>
    <w:rsid w:val="2CC7C30D"/>
    <w:rsid w:val="2D1CDC0E"/>
    <w:rsid w:val="2D60A40D"/>
    <w:rsid w:val="2D8207FC"/>
    <w:rsid w:val="2D8AF116"/>
    <w:rsid w:val="2D8F64D2"/>
    <w:rsid w:val="2DA3E241"/>
    <w:rsid w:val="2DB3987A"/>
    <w:rsid w:val="2DCCC0D7"/>
    <w:rsid w:val="2DCE8A72"/>
    <w:rsid w:val="2DD3E768"/>
    <w:rsid w:val="2DEE7255"/>
    <w:rsid w:val="2E01A653"/>
    <w:rsid w:val="2E74B9CE"/>
    <w:rsid w:val="2E8A66D7"/>
    <w:rsid w:val="2EBDA678"/>
    <w:rsid w:val="2EF470AC"/>
    <w:rsid w:val="2F04F82F"/>
    <w:rsid w:val="2F28D308"/>
    <w:rsid w:val="2F2DE5BA"/>
    <w:rsid w:val="2F3E3992"/>
    <w:rsid w:val="2F4D75A6"/>
    <w:rsid w:val="2F861374"/>
    <w:rsid w:val="2F8B4343"/>
    <w:rsid w:val="2FB48ACB"/>
    <w:rsid w:val="2FD200C1"/>
    <w:rsid w:val="2FF7F2FB"/>
    <w:rsid w:val="2FFCDA96"/>
    <w:rsid w:val="30B76179"/>
    <w:rsid w:val="31284052"/>
    <w:rsid w:val="31728CCC"/>
    <w:rsid w:val="317ED431"/>
    <w:rsid w:val="3206CAB1"/>
    <w:rsid w:val="322C116E"/>
    <w:rsid w:val="325B4497"/>
    <w:rsid w:val="32606DBE"/>
    <w:rsid w:val="32AA5844"/>
    <w:rsid w:val="32C4779C"/>
    <w:rsid w:val="32CC8D6C"/>
    <w:rsid w:val="32D71623"/>
    <w:rsid w:val="32E6F8DD"/>
    <w:rsid w:val="331FD461"/>
    <w:rsid w:val="33CBED32"/>
    <w:rsid w:val="33DA64C7"/>
    <w:rsid w:val="33FC3E1F"/>
    <w:rsid w:val="33FC92EC"/>
    <w:rsid w:val="34198BA1"/>
    <w:rsid w:val="3422D9FE"/>
    <w:rsid w:val="347762A0"/>
    <w:rsid w:val="34C2F505"/>
    <w:rsid w:val="34F6CBD5"/>
    <w:rsid w:val="35AF2B58"/>
    <w:rsid w:val="35D7D2BC"/>
    <w:rsid w:val="35FC61E1"/>
    <w:rsid w:val="3619D35F"/>
    <w:rsid w:val="3628DAF5"/>
    <w:rsid w:val="365E895F"/>
    <w:rsid w:val="3777FCFC"/>
    <w:rsid w:val="378ED6B6"/>
    <w:rsid w:val="3867581B"/>
    <w:rsid w:val="3887E380"/>
    <w:rsid w:val="38A1484B"/>
    <w:rsid w:val="38B3EA46"/>
    <w:rsid w:val="38E906E4"/>
    <w:rsid w:val="3917259C"/>
    <w:rsid w:val="39A22539"/>
    <w:rsid w:val="3A6307CD"/>
    <w:rsid w:val="3A6FA4C8"/>
    <w:rsid w:val="3BECA659"/>
    <w:rsid w:val="3BF5FCE2"/>
    <w:rsid w:val="3C0B7529"/>
    <w:rsid w:val="3C1CB10C"/>
    <w:rsid w:val="3C1E6CDC"/>
    <w:rsid w:val="3C25FE4C"/>
    <w:rsid w:val="3CBE647A"/>
    <w:rsid w:val="3D21AED6"/>
    <w:rsid w:val="3D43B3BD"/>
    <w:rsid w:val="3D7176B5"/>
    <w:rsid w:val="3DBBF902"/>
    <w:rsid w:val="3DE01F19"/>
    <w:rsid w:val="3E13BBB8"/>
    <w:rsid w:val="3E13F6EE"/>
    <w:rsid w:val="3E442EDC"/>
    <w:rsid w:val="3E6188A9"/>
    <w:rsid w:val="3E973825"/>
    <w:rsid w:val="3E9C7F56"/>
    <w:rsid w:val="3EF6F9D9"/>
    <w:rsid w:val="3EF8B574"/>
    <w:rsid w:val="3FA95493"/>
    <w:rsid w:val="3FCD4B87"/>
    <w:rsid w:val="40081F33"/>
    <w:rsid w:val="4042B249"/>
    <w:rsid w:val="4046FD15"/>
    <w:rsid w:val="40C18E6D"/>
    <w:rsid w:val="40C9F155"/>
    <w:rsid w:val="41305717"/>
    <w:rsid w:val="419A27CA"/>
    <w:rsid w:val="419D7F05"/>
    <w:rsid w:val="42065AD0"/>
    <w:rsid w:val="427E7F0E"/>
    <w:rsid w:val="42926880"/>
    <w:rsid w:val="42E8E2EC"/>
    <w:rsid w:val="44301258"/>
    <w:rsid w:val="44BCAB92"/>
    <w:rsid w:val="44D35C23"/>
    <w:rsid w:val="45DC4D9C"/>
    <w:rsid w:val="45DCBBAF"/>
    <w:rsid w:val="466F2C84"/>
    <w:rsid w:val="469AC04C"/>
    <w:rsid w:val="46DB80F4"/>
    <w:rsid w:val="46E61358"/>
    <w:rsid w:val="46FBB125"/>
    <w:rsid w:val="4700BDAB"/>
    <w:rsid w:val="47046B84"/>
    <w:rsid w:val="47414BB6"/>
    <w:rsid w:val="474F5753"/>
    <w:rsid w:val="475305F7"/>
    <w:rsid w:val="47B46678"/>
    <w:rsid w:val="47CD8EE6"/>
    <w:rsid w:val="485E06CE"/>
    <w:rsid w:val="48A03BE5"/>
    <w:rsid w:val="48DED415"/>
    <w:rsid w:val="49370E7C"/>
    <w:rsid w:val="494A4E76"/>
    <w:rsid w:val="495F5CF9"/>
    <w:rsid w:val="498315D7"/>
    <w:rsid w:val="498DA4E9"/>
    <w:rsid w:val="49941514"/>
    <w:rsid w:val="49D9C21E"/>
    <w:rsid w:val="49F8DBD0"/>
    <w:rsid w:val="4A029610"/>
    <w:rsid w:val="4A632CB2"/>
    <w:rsid w:val="4A706896"/>
    <w:rsid w:val="4A8990F3"/>
    <w:rsid w:val="4A8D6DB6"/>
    <w:rsid w:val="4B088A3B"/>
    <w:rsid w:val="4B4FCE30"/>
    <w:rsid w:val="4B5AC6E8"/>
    <w:rsid w:val="4B95A3A2"/>
    <w:rsid w:val="4B99B93B"/>
    <w:rsid w:val="4C0A2D72"/>
    <w:rsid w:val="4C1FF12F"/>
    <w:rsid w:val="4C32D4D6"/>
    <w:rsid w:val="4C962241"/>
    <w:rsid w:val="4CB3BC15"/>
    <w:rsid w:val="4CDB22BD"/>
    <w:rsid w:val="4D37D2A0"/>
    <w:rsid w:val="4D4C86EA"/>
    <w:rsid w:val="4DA93C97"/>
    <w:rsid w:val="4DB99C5B"/>
    <w:rsid w:val="4DD8A126"/>
    <w:rsid w:val="4E013153"/>
    <w:rsid w:val="4E142906"/>
    <w:rsid w:val="4E3CD06A"/>
    <w:rsid w:val="4E934042"/>
    <w:rsid w:val="4EBA51C8"/>
    <w:rsid w:val="4EC1D247"/>
    <w:rsid w:val="4F03F751"/>
    <w:rsid w:val="4F3DE6BA"/>
    <w:rsid w:val="4F5F4755"/>
    <w:rsid w:val="4FE50BAD"/>
    <w:rsid w:val="50A6442A"/>
    <w:rsid w:val="5109D1BD"/>
    <w:rsid w:val="517F5108"/>
    <w:rsid w:val="51BA2CEE"/>
    <w:rsid w:val="51E29C5F"/>
    <w:rsid w:val="52025571"/>
    <w:rsid w:val="524BC6C1"/>
    <w:rsid w:val="524BD801"/>
    <w:rsid w:val="527F9FA0"/>
    <w:rsid w:val="52F6C42C"/>
    <w:rsid w:val="5338E8F1"/>
    <w:rsid w:val="53674FE8"/>
    <w:rsid w:val="536B4945"/>
    <w:rsid w:val="53FB246D"/>
    <w:rsid w:val="540ED306"/>
    <w:rsid w:val="545148D9"/>
    <w:rsid w:val="546A422D"/>
    <w:rsid w:val="5479C123"/>
    <w:rsid w:val="54D2ADA4"/>
    <w:rsid w:val="54D47523"/>
    <w:rsid w:val="54FAA873"/>
    <w:rsid w:val="54FB04E2"/>
    <w:rsid w:val="5515EFB2"/>
    <w:rsid w:val="552D2827"/>
    <w:rsid w:val="552E8416"/>
    <w:rsid w:val="557D6EAE"/>
    <w:rsid w:val="559FC7A8"/>
    <w:rsid w:val="55AAA367"/>
    <w:rsid w:val="561511DF"/>
    <w:rsid w:val="5617E6B0"/>
    <w:rsid w:val="5679D223"/>
    <w:rsid w:val="567F138A"/>
    <w:rsid w:val="56A4D2AB"/>
    <w:rsid w:val="56F9749B"/>
    <w:rsid w:val="5702C235"/>
    <w:rsid w:val="587A8547"/>
    <w:rsid w:val="590D75AA"/>
    <w:rsid w:val="591865FD"/>
    <w:rsid w:val="594DE591"/>
    <w:rsid w:val="597F8311"/>
    <w:rsid w:val="59EDAE44"/>
    <w:rsid w:val="5A1682D1"/>
    <w:rsid w:val="5A78864F"/>
    <w:rsid w:val="5A869ACB"/>
    <w:rsid w:val="5AD6039D"/>
    <w:rsid w:val="5B2B69E0"/>
    <w:rsid w:val="5B69B538"/>
    <w:rsid w:val="5C4D8D56"/>
    <w:rsid w:val="5D14142F"/>
    <w:rsid w:val="5D25DB14"/>
    <w:rsid w:val="5DE4E406"/>
    <w:rsid w:val="5F1EDDC7"/>
    <w:rsid w:val="5F85A996"/>
    <w:rsid w:val="5F8886E8"/>
    <w:rsid w:val="60D8D6CC"/>
    <w:rsid w:val="6153821B"/>
    <w:rsid w:val="6217653F"/>
    <w:rsid w:val="623C9B6F"/>
    <w:rsid w:val="62CC46FA"/>
    <w:rsid w:val="62FC0223"/>
    <w:rsid w:val="63152A80"/>
    <w:rsid w:val="63397022"/>
    <w:rsid w:val="6363C105"/>
    <w:rsid w:val="636C8DA8"/>
    <w:rsid w:val="638355B3"/>
    <w:rsid w:val="6435B0F9"/>
    <w:rsid w:val="644005E2"/>
    <w:rsid w:val="646EAFC4"/>
    <w:rsid w:val="6496B229"/>
    <w:rsid w:val="6497D284"/>
    <w:rsid w:val="64A3AD61"/>
    <w:rsid w:val="6508093C"/>
    <w:rsid w:val="65085E09"/>
    <w:rsid w:val="65213199"/>
    <w:rsid w:val="654139C8"/>
    <w:rsid w:val="6589ACF5"/>
    <w:rsid w:val="65DE7240"/>
    <w:rsid w:val="662A6AC4"/>
    <w:rsid w:val="664612D2"/>
    <w:rsid w:val="66ABA1B8"/>
    <w:rsid w:val="673A6559"/>
    <w:rsid w:val="6754295E"/>
    <w:rsid w:val="67AA95EC"/>
    <w:rsid w:val="67B64AD8"/>
    <w:rsid w:val="67F10758"/>
    <w:rsid w:val="680F5911"/>
    <w:rsid w:val="682AAF72"/>
    <w:rsid w:val="6888838D"/>
    <w:rsid w:val="68B5DB9A"/>
    <w:rsid w:val="68BCDC39"/>
    <w:rsid w:val="690550A6"/>
    <w:rsid w:val="691389C0"/>
    <w:rsid w:val="69C67FD3"/>
    <w:rsid w:val="69F23651"/>
    <w:rsid w:val="69F4A2BC"/>
    <w:rsid w:val="6A3DF0A6"/>
    <w:rsid w:val="6A87411D"/>
    <w:rsid w:val="6A8FA324"/>
    <w:rsid w:val="6AAC6BEB"/>
    <w:rsid w:val="6AFC0AAB"/>
    <w:rsid w:val="6B13F0DE"/>
    <w:rsid w:val="6B296025"/>
    <w:rsid w:val="6B996403"/>
    <w:rsid w:val="6BAEB295"/>
    <w:rsid w:val="6C235163"/>
    <w:rsid w:val="6C75EF96"/>
    <w:rsid w:val="6C7A3D05"/>
    <w:rsid w:val="6CB20A78"/>
    <w:rsid w:val="6D7724FF"/>
    <w:rsid w:val="6E6750E5"/>
    <w:rsid w:val="6E6A9933"/>
    <w:rsid w:val="6EC5A774"/>
    <w:rsid w:val="6EC65AF3"/>
    <w:rsid w:val="6F12F560"/>
    <w:rsid w:val="6F509FFC"/>
    <w:rsid w:val="6F63FB31"/>
    <w:rsid w:val="6F9EAAB2"/>
    <w:rsid w:val="6FDA852B"/>
    <w:rsid w:val="70139DEA"/>
    <w:rsid w:val="7020D808"/>
    <w:rsid w:val="704EE108"/>
    <w:rsid w:val="70B3BF6E"/>
    <w:rsid w:val="70F79AC5"/>
    <w:rsid w:val="714A21D0"/>
    <w:rsid w:val="719F5C8D"/>
    <w:rsid w:val="71A51AE3"/>
    <w:rsid w:val="7204B3C0"/>
    <w:rsid w:val="721BE1D8"/>
    <w:rsid w:val="72437CA0"/>
    <w:rsid w:val="72D1D761"/>
    <w:rsid w:val="730518EA"/>
    <w:rsid w:val="73805120"/>
    <w:rsid w:val="741B5165"/>
    <w:rsid w:val="7442C519"/>
    <w:rsid w:val="744B9907"/>
    <w:rsid w:val="74A0E94B"/>
    <w:rsid w:val="74B1200C"/>
    <w:rsid w:val="752AEABC"/>
    <w:rsid w:val="75803B0B"/>
    <w:rsid w:val="7582028A"/>
    <w:rsid w:val="75B156EE"/>
    <w:rsid w:val="765645E6"/>
    <w:rsid w:val="76799DE4"/>
    <w:rsid w:val="76DCB712"/>
    <w:rsid w:val="76E886CC"/>
    <w:rsid w:val="7762BDF6"/>
    <w:rsid w:val="777D6F6D"/>
    <w:rsid w:val="77F9EECB"/>
    <w:rsid w:val="780B06D2"/>
    <w:rsid w:val="786860E2"/>
    <w:rsid w:val="78A8C519"/>
    <w:rsid w:val="78B5E940"/>
    <w:rsid w:val="791B29C4"/>
    <w:rsid w:val="7966DE3D"/>
    <w:rsid w:val="796F7F0F"/>
    <w:rsid w:val="79A6D733"/>
    <w:rsid w:val="79C52F5F"/>
    <w:rsid w:val="79EA5543"/>
    <w:rsid w:val="7A44E520"/>
    <w:rsid w:val="7A4A2586"/>
    <w:rsid w:val="7A5C01F6"/>
    <w:rsid w:val="7AB29863"/>
    <w:rsid w:val="7B261D70"/>
    <w:rsid w:val="7B28BA03"/>
    <w:rsid w:val="7B297F37"/>
    <w:rsid w:val="7B2B2FD0"/>
    <w:rsid w:val="7B2F3888"/>
    <w:rsid w:val="7B686A7B"/>
    <w:rsid w:val="7BA90AB0"/>
    <w:rsid w:val="7BD24B27"/>
    <w:rsid w:val="7BDEA7B1"/>
    <w:rsid w:val="7CB28539"/>
    <w:rsid w:val="7CC36AA0"/>
    <w:rsid w:val="7CC38F05"/>
    <w:rsid w:val="7CC54F98"/>
    <w:rsid w:val="7CFE63B8"/>
    <w:rsid w:val="7D1A6E5B"/>
    <w:rsid w:val="7D8423C2"/>
    <w:rsid w:val="7DF69D9D"/>
    <w:rsid w:val="7E439DBD"/>
    <w:rsid w:val="7E810BBC"/>
    <w:rsid w:val="7E86C868"/>
    <w:rsid w:val="7EB42942"/>
    <w:rsid w:val="7EDC2C24"/>
    <w:rsid w:val="7F47C816"/>
    <w:rsid w:val="7FB8D23F"/>
    <w:rsid w:val="7FC609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73C80D"/>
  <w15:chartTrackingRefBased/>
  <w15:docId w15:val="{07B5A62E-9CDB-4DAE-9373-131291094D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color w:val="262626" w:themeColor="text1" w:themeTint="D9"/>
        <w:sz w:val="19"/>
        <w:szCs w:val="19"/>
        <w:lang w:val="en-US" w:eastAsia="ja-JP" w:bidi="ar-SA"/>
      </w:rPr>
    </w:rPrDefault>
    <w:pPrDefault>
      <w:pPr>
        <w:spacing w:line="36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4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5" w:unhideWhenUsed="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5"/>
    <w:qFormat/>
    <w:pPr>
      <w:keepNext/>
      <w:keepLines/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6ABBE0" w:themeColor="accent4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0096CE" w:themeColor="accent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6"/>
    <w:qFormat/>
    <w:pPr>
      <w:spacing w:after="120" w:line="240" w:lineRule="auto"/>
      <w:contextualSpacing/>
    </w:pPr>
    <w:rPr>
      <w:rFonts w:asciiTheme="majorHAnsi" w:eastAsiaTheme="majorEastAsia" w:hAnsiTheme="majorHAnsi" w:cstheme="majorBidi"/>
      <w:color w:val="0096CE" w:themeColor="accent1"/>
      <w:kern w:val="28"/>
      <w:sz w:val="40"/>
      <w:szCs w:val="40"/>
    </w:rPr>
  </w:style>
  <w:style w:type="character" w:customStyle="1" w:styleId="TitleChar">
    <w:name w:val="Title Char"/>
    <w:basedOn w:val="DefaultParagraphFont"/>
    <w:link w:val="Title"/>
    <w:uiPriority w:val="6"/>
    <w:rPr>
      <w:rFonts w:asciiTheme="majorHAnsi" w:eastAsiaTheme="majorEastAsia" w:hAnsiTheme="majorHAnsi" w:cstheme="majorBidi"/>
      <w:color w:val="0096CE" w:themeColor="accent1"/>
      <w:kern w:val="28"/>
      <w:sz w:val="40"/>
      <w:szCs w:val="40"/>
    </w:rPr>
  </w:style>
  <w:style w:type="paragraph" w:styleId="Subtitle">
    <w:name w:val="Subtitle"/>
    <w:basedOn w:val="Normal"/>
    <w:next w:val="Normal"/>
    <w:link w:val="SubtitleChar"/>
    <w:uiPriority w:val="7"/>
    <w:unhideWhenUsed/>
    <w:qFormat/>
    <w:pPr>
      <w:numPr>
        <w:ilvl w:val="1"/>
      </w:numPr>
      <w:spacing w:after="120" w:line="240" w:lineRule="auto"/>
      <w:contextualSpacing/>
    </w:pPr>
    <w:rPr>
      <w:color w:val="404040" w:themeColor="text1" w:themeTint="BF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7"/>
    <w:rPr>
      <w:color w:val="404040" w:themeColor="text1" w:themeTint="BF"/>
      <w:sz w:val="28"/>
      <w:szCs w:val="28"/>
    </w:rPr>
  </w:style>
  <w:style w:type="character" w:customStyle="1" w:styleId="Heading1Char">
    <w:name w:val="Heading 1 Char"/>
    <w:basedOn w:val="DefaultParagraphFont"/>
    <w:link w:val="Heading1"/>
    <w:uiPriority w:val="5"/>
    <w:rPr>
      <w:rFonts w:asciiTheme="majorHAnsi" w:eastAsiaTheme="majorEastAsia" w:hAnsiTheme="majorHAnsi" w:cstheme="majorBidi"/>
      <w:color w:val="6ABBE0" w:themeColor="accent4"/>
      <w:sz w:val="28"/>
      <w:szCs w:val="28"/>
    </w:rPr>
  </w:style>
  <w:style w:type="character" w:styleId="Strong">
    <w:name w:val="Strong"/>
    <w:basedOn w:val="DefaultParagraphFont"/>
    <w:uiPriority w:val="6"/>
    <w:unhideWhenUsed/>
    <w:qFormat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0096CE" w:themeColor="accent1"/>
      <w:sz w:val="24"/>
      <w:szCs w:val="24"/>
    </w:rPr>
  </w:style>
  <w:style w:type="paragraph" w:customStyle="1" w:styleId="ContactInfo">
    <w:name w:val="Contact Info"/>
    <w:basedOn w:val="Normal"/>
    <w:uiPriority w:val="8"/>
    <w:qFormat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pPr>
      <w:spacing w:line="240" w:lineRule="auto"/>
      <w:jc w:val="right"/>
    </w:pPr>
    <w:rPr>
      <w:b/>
      <w:bCs/>
      <w:noProof/>
      <w:color w:val="0096CE" w:themeColor="accent1"/>
    </w:rPr>
  </w:style>
  <w:style w:type="character" w:customStyle="1" w:styleId="FooterChar">
    <w:name w:val="Footer Char"/>
    <w:basedOn w:val="DefaultParagraphFont"/>
    <w:link w:val="Footer"/>
    <w:uiPriority w:val="99"/>
    <w:rPr>
      <w:b/>
      <w:bCs/>
      <w:noProof/>
      <w:color w:val="0096CE" w:themeColor="accent1"/>
    </w:rPr>
  </w:style>
  <w:style w:type="paragraph" w:styleId="Date">
    <w:name w:val="Date"/>
    <w:basedOn w:val="Normal"/>
    <w:next w:val="Normal"/>
    <w:link w:val="DateChar"/>
    <w:uiPriority w:val="6"/>
    <w:unhideWhenUsed/>
    <w:qFormat/>
    <w:pPr>
      <w:jc w:val="right"/>
    </w:pPr>
  </w:style>
  <w:style w:type="character" w:customStyle="1" w:styleId="DateChar">
    <w:name w:val="Date Char"/>
    <w:basedOn w:val="DefaultParagraphFont"/>
    <w:link w:val="Date"/>
    <w:uiPriority w:val="6"/>
  </w:style>
  <w:style w:type="character" w:styleId="Hyperlink">
    <w:name w:val="Hyperlink"/>
    <w:basedOn w:val="DefaultParagraphFont"/>
    <w:uiPriority w:val="99"/>
    <w:unhideWhenUsed/>
    <w:rPr>
      <w:color w:val="0089C1" w:themeColor="hyperlink"/>
      <w:u w:val="single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8475A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linkedin.com/in/jlsnow301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github.com/jlsnow301" TargetMode="External"/><Relationship Id="rId17" Type="http://schemas.microsoft.com/office/2020/10/relationships/intelligence" Target="intelligence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jlsnow.301@gmail.com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https://jlsnow301.github.io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Blue Resume">
      <a:dk1>
        <a:sysClr val="windowText" lastClr="000000"/>
      </a:dk1>
      <a:lt1>
        <a:sysClr val="window" lastClr="FFFFFF"/>
      </a:lt1>
      <a:dk2>
        <a:srgbClr val="071F28"/>
      </a:dk2>
      <a:lt2>
        <a:srgbClr val="E5E6DA"/>
      </a:lt2>
      <a:accent1>
        <a:srgbClr val="0096CE"/>
      </a:accent1>
      <a:accent2>
        <a:srgbClr val="94A545"/>
      </a:accent2>
      <a:accent3>
        <a:srgbClr val="CDDA09"/>
      </a:accent3>
      <a:accent4>
        <a:srgbClr val="6ABBE0"/>
      </a:accent4>
      <a:accent5>
        <a:srgbClr val="FF6927"/>
      </a:accent5>
      <a:accent6>
        <a:srgbClr val="8A479B"/>
      </a:accent6>
      <a:hlink>
        <a:srgbClr val="0089C1"/>
      </a:hlink>
      <a:folHlink>
        <a:srgbClr val="8A479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7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19C99A0A-D2E7-4D04-883E-7AF5A082F513}">
  <we:reference id="wa102925879" version="1.2.0.0" store="en-US" storeType="OMEX"/>
  <we:alternateReferences/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F750BEF1EE17E4AA38A443BCCEBD676" ma:contentTypeVersion="4" ma:contentTypeDescription="Create a new document." ma:contentTypeScope="" ma:versionID="b5b43e3129e1c60a7072acaca207060b">
  <xsd:schema xmlns:xsd="http://www.w3.org/2001/XMLSchema" xmlns:xs="http://www.w3.org/2001/XMLSchema" xmlns:p="http://schemas.microsoft.com/office/2006/metadata/properties" xmlns:ns3="703a3ebd-43cf-4335-9a46-753bf6923ea9" targetNamespace="http://schemas.microsoft.com/office/2006/metadata/properties" ma:root="true" ma:fieldsID="05c5d2bb5bec7bd9acd5ff0111b02184" ns3:_="">
    <xsd:import namespace="703a3ebd-43cf-4335-9a46-753bf6923ea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3a3ebd-43cf-4335-9a46-753bf6923ea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D86FD19-0EC1-4FDE-9EC5-D8274F20CAE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878A368-3D41-40D1-9D86-9D013AA1B3F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03a3ebd-43cf-4335-9a46-753bf6923ea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B381D9D-EFED-4B84-8A91-8A9AAE9953A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390</Words>
  <Characters>222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ow, Jeremiah L</dc:creator>
  <cp:keywords/>
  <dc:description/>
  <cp:lastModifiedBy>Jeremiah Snow</cp:lastModifiedBy>
  <cp:revision>3</cp:revision>
  <cp:lastPrinted>2022-02-16T22:52:00Z</cp:lastPrinted>
  <dcterms:created xsi:type="dcterms:W3CDTF">2022-07-18T20:43:00Z</dcterms:created>
  <dcterms:modified xsi:type="dcterms:W3CDTF">2022-09-29T02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F750BEF1EE17E4AA38A443BCCEBD676</vt:lpwstr>
  </property>
</Properties>
</file>